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F223C0" w14:textId="2413175A" w:rsidR="00A9519D" w:rsidRPr="002120B2" w:rsidRDefault="005C77A3" w:rsidP="002120B2">
      <w:pPr>
        <w:pStyle w:val="Heading1"/>
        <w:jc w:val="center"/>
        <w:rPr>
          <w:sz w:val="28"/>
          <w:szCs w:val="28"/>
        </w:rPr>
      </w:pPr>
      <w:bookmarkStart w:id="0" w:name="assignment-19-solutions"/>
      <w:r w:rsidRPr="002120B2">
        <w:rPr>
          <w:sz w:val="28"/>
          <w:szCs w:val="28"/>
        </w:rPr>
        <w:t>Assignment 19</w:t>
      </w:r>
    </w:p>
    <w:p w14:paraId="09527F48" w14:textId="77777777" w:rsidR="00A9519D" w:rsidRPr="002120B2" w:rsidRDefault="005C77A3">
      <w:pPr>
        <w:pStyle w:val="Heading4"/>
        <w:rPr>
          <w:sz w:val="28"/>
          <w:szCs w:val="28"/>
        </w:rPr>
      </w:pPr>
      <w:bookmarkStart w:id="1" w:name="Xb8b37d4c8477a226c66ed73ec94bf72c28c8718"/>
      <w:bookmarkEnd w:id="0"/>
      <w:r w:rsidRPr="002120B2">
        <w:rPr>
          <w:sz w:val="28"/>
          <w:szCs w:val="28"/>
        </w:rPr>
        <w:t>1. Create a checker board generator, which takes as inputs n and 2 elements to generate an n x n checkerboard with those two elements as alternating squares.</w:t>
      </w:r>
    </w:p>
    <w:p w14:paraId="50553DBB" w14:textId="7EA91C1D" w:rsidR="00AB6C4C" w:rsidRDefault="00AB6C4C" w:rsidP="00AB6C4C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3CE9A14F" w14:textId="028C02D4" w:rsidR="00A9519D" w:rsidRPr="00E72C45" w:rsidRDefault="005C77A3" w:rsidP="00E72C4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120B2">
        <w:rPr>
          <w:b/>
          <w:bCs/>
          <w:sz w:val="28"/>
          <w:szCs w:val="28"/>
        </w:rPr>
        <w:t>E</w:t>
      </w:r>
      <w:r w:rsidRPr="00E72C45">
        <w:rPr>
          <w:rStyle w:val="VerbatimChar"/>
          <w:sz w:val="24"/>
          <w14:ligatures w14:val="standardContextual"/>
        </w:rPr>
        <w:t>xamples: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checker_board(2, 7, 6) </w:t>
      </w:r>
      <w:r w:rsidRPr="00E72C4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72C45">
        <w:rPr>
          <w:rStyle w:val="VerbatimChar"/>
          <w:sz w:val="24"/>
          <w14:ligatures w14:val="standardContextual"/>
        </w:rPr>
        <w:t xml:space="preserve"> [   [7, 6],   [6, 7] ]</w:t>
      </w:r>
    </w:p>
    <w:p w14:paraId="69DE175B" w14:textId="77777777" w:rsidR="00A9519D" w:rsidRPr="00E72C45" w:rsidRDefault="005C77A3" w:rsidP="00E72C4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72C45">
        <w:rPr>
          <w:rStyle w:val="VerbatimChar"/>
          <w:sz w:val="24"/>
          <w14:ligatures w14:val="standardContextual"/>
        </w:rPr>
        <w:t xml:space="preserve">checker_board(3, </w:t>
      </w:r>
      <w:r w:rsidRPr="00E72C45">
        <w:rPr>
          <w:rStyle w:val="VerbatimChar"/>
          <w:sz w:val="24"/>
          <w14:ligatures w14:val="standardContextual"/>
        </w:rPr>
        <w:t xml:space="preserve">"A", "B") </w:t>
      </w:r>
      <w:r w:rsidRPr="00E72C4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72C45">
        <w:rPr>
          <w:rStyle w:val="VerbatimChar"/>
          <w:sz w:val="24"/>
          <w14:ligatures w14:val="standardContextual"/>
        </w:rPr>
        <w:t xml:space="preserve"> [   ["A", "B", "A"],   ["B", "A", "B"],   ["A", "B", "A"] ]</w:t>
      </w:r>
    </w:p>
    <w:p w14:paraId="0832FF17" w14:textId="77777777" w:rsidR="00A9519D" w:rsidRPr="00E72C45" w:rsidRDefault="005C77A3" w:rsidP="00E72C4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72C45">
        <w:rPr>
          <w:rStyle w:val="VerbatimChar"/>
          <w:sz w:val="24"/>
          <w14:ligatures w14:val="standardContextual"/>
        </w:rPr>
        <w:t xml:space="preserve">checker_board(4, "c", "d") </w:t>
      </w:r>
      <w:r w:rsidRPr="00E72C4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72C45">
        <w:rPr>
          <w:rStyle w:val="VerbatimChar"/>
          <w:sz w:val="24"/>
          <w14:ligatures w14:val="standardContextual"/>
        </w:rPr>
        <w:t xml:space="preserve"> [   ["c", "d", "c", "d"],   ["d", "c", "d", "c"],   ["c", "d", "c", "d"],   ["d", "c", "d", "c"] ]</w:t>
      </w:r>
    </w:p>
    <w:p w14:paraId="2770C097" w14:textId="77777777" w:rsidR="00A9519D" w:rsidRPr="00E72C45" w:rsidRDefault="005C77A3" w:rsidP="00E72C4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72C45">
        <w:rPr>
          <w:rStyle w:val="VerbatimChar"/>
          <w:sz w:val="24"/>
          <w14:ligatures w14:val="standardContextual"/>
        </w:rPr>
        <w:t xml:space="preserve">checker_board(4, "c", "c") </w:t>
      </w:r>
      <w:r w:rsidRPr="00E72C4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72C45">
        <w:rPr>
          <w:rStyle w:val="VerbatimChar"/>
          <w:sz w:val="24"/>
          <w14:ligatures w14:val="standardContextual"/>
        </w:rPr>
        <w:t xml:space="preserve"> "invalid"</w:t>
      </w:r>
    </w:p>
    <w:bookmarkEnd w:id="1"/>
    <w:p w14:paraId="2B993347" w14:textId="77777777" w:rsidR="00A9519D" w:rsidRPr="00E72C45" w:rsidRDefault="005C77A3" w:rsidP="00E72C4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72C45">
        <w:rPr>
          <w:rStyle w:val="VerbatimChar"/>
          <w:b/>
          <w:sz w:val="24"/>
          <w14:ligatures w14:val="standardContextual"/>
        </w:rPr>
        <w:t>def</w:t>
      </w:r>
      <w:r w:rsidRPr="00E72C45">
        <w:rPr>
          <w:rStyle w:val="VerbatimChar"/>
          <w:sz w:val="24"/>
          <w14:ligatures w14:val="standardContextual"/>
        </w:rPr>
        <w:t xml:space="preserve"> checker_board</w:t>
      </w:r>
      <w:r w:rsidRPr="00E72C45">
        <w:rPr>
          <w:rStyle w:val="VerbatimChar"/>
          <w:sz w:val="24"/>
          <w14:ligatures w14:val="standardContextual"/>
        </w:rPr>
        <w:t>(grid_size,in_one,in_two):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    </w:t>
      </w:r>
      <w:r w:rsidRPr="00E72C45">
        <w:rPr>
          <w:rStyle w:val="VerbatimChar"/>
          <w:b/>
          <w:sz w:val="24"/>
          <w14:ligatures w14:val="standardContextual"/>
        </w:rPr>
        <w:t>if</w:t>
      </w:r>
      <w:r w:rsidRPr="00E72C45">
        <w:rPr>
          <w:rStyle w:val="VerbatimChar"/>
          <w:sz w:val="24"/>
          <w14:ligatures w14:val="standardContextual"/>
        </w:rPr>
        <w:t xml:space="preserve"> in_one </w:t>
      </w:r>
      <w:r w:rsidRPr="00E72C45">
        <w:rPr>
          <w:rStyle w:val="VerbatimChar"/>
          <w:sz w:val="24"/>
          <w14:ligatures w14:val="standardContextual"/>
        </w:rPr>
        <w:t>!=</w:t>
      </w:r>
      <w:r w:rsidRPr="00E72C45">
        <w:rPr>
          <w:rStyle w:val="VerbatimChar"/>
          <w:sz w:val="24"/>
          <w14:ligatures w14:val="standardContextual"/>
        </w:rPr>
        <w:t xml:space="preserve"> in_two: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        </w:t>
      </w:r>
      <w:r w:rsidRPr="00E72C45">
        <w:rPr>
          <w:rStyle w:val="VerbatimChar"/>
          <w:sz w:val="24"/>
          <w14:ligatures w14:val="standardContextual"/>
        </w:rPr>
        <w:t>input</w:t>
      </w:r>
      <w:r w:rsidRPr="00E72C45">
        <w:rPr>
          <w:rStyle w:val="VerbatimChar"/>
          <w:sz w:val="24"/>
          <w14:ligatures w14:val="standardContextual"/>
        </w:rPr>
        <w:t xml:space="preserve"> </w:t>
      </w:r>
      <w:r w:rsidRPr="00E72C45">
        <w:rPr>
          <w:rStyle w:val="VerbatimChar"/>
          <w:sz w:val="24"/>
          <w14:ligatures w14:val="standardContextual"/>
        </w:rPr>
        <w:t>=</w:t>
      </w:r>
      <w:r w:rsidRPr="00E72C45">
        <w:rPr>
          <w:rStyle w:val="VerbatimChar"/>
          <w:sz w:val="24"/>
          <w14:ligatures w14:val="standardContextual"/>
        </w:rPr>
        <w:t xml:space="preserve"> [in_one,in_two]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        output </w:t>
      </w:r>
      <w:r w:rsidRPr="00E72C45">
        <w:rPr>
          <w:rStyle w:val="VerbatimChar"/>
          <w:sz w:val="24"/>
          <w14:ligatures w14:val="standardContextual"/>
        </w:rPr>
        <w:t>=</w:t>
      </w:r>
      <w:r w:rsidRPr="00E72C45">
        <w:rPr>
          <w:rStyle w:val="VerbatimChar"/>
          <w:sz w:val="24"/>
          <w14:ligatures w14:val="standardContextual"/>
        </w:rPr>
        <w:t xml:space="preserve"> []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        </w:t>
      </w:r>
      <w:r w:rsidRPr="00E72C45">
        <w:rPr>
          <w:rStyle w:val="VerbatimChar"/>
          <w:b/>
          <w:sz w:val="24"/>
          <w14:ligatures w14:val="standardContextual"/>
        </w:rPr>
        <w:t>for</w:t>
      </w:r>
      <w:r w:rsidRPr="00E72C45">
        <w:rPr>
          <w:rStyle w:val="VerbatimChar"/>
          <w:sz w:val="24"/>
          <w14:ligatures w14:val="standardContextual"/>
        </w:rPr>
        <w:t xml:space="preserve"> ele_1 </w:t>
      </w:r>
      <w:r w:rsidRPr="00E72C45">
        <w:rPr>
          <w:rStyle w:val="VerbatimChar"/>
          <w:b/>
          <w:sz w:val="24"/>
          <w14:ligatures w14:val="standardContextual"/>
        </w:rPr>
        <w:t>in</w:t>
      </w:r>
      <w:r w:rsidRPr="00E72C45">
        <w:rPr>
          <w:rStyle w:val="VerbatimChar"/>
          <w:sz w:val="24"/>
          <w14:ligatures w14:val="standardContextual"/>
        </w:rPr>
        <w:t xml:space="preserve"> </w:t>
      </w:r>
      <w:r w:rsidRPr="00E72C45">
        <w:rPr>
          <w:rStyle w:val="VerbatimChar"/>
          <w:sz w:val="24"/>
          <w14:ligatures w14:val="standardContextual"/>
        </w:rPr>
        <w:t>range</w:t>
      </w:r>
      <w:r w:rsidRPr="00E72C45">
        <w:rPr>
          <w:rStyle w:val="VerbatimChar"/>
          <w:sz w:val="24"/>
          <w14:ligatures w14:val="standardContextual"/>
        </w:rPr>
        <w:t>(grid_size):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            output.append([])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            </w:t>
      </w:r>
      <w:r w:rsidRPr="00E72C45">
        <w:rPr>
          <w:rStyle w:val="VerbatimChar"/>
          <w:b/>
          <w:sz w:val="24"/>
          <w14:ligatures w14:val="standardContextual"/>
        </w:rPr>
        <w:t>for</w:t>
      </w:r>
      <w:r w:rsidRPr="00E72C45">
        <w:rPr>
          <w:rStyle w:val="VerbatimChar"/>
          <w:sz w:val="24"/>
          <w14:ligatures w14:val="standardContextual"/>
        </w:rPr>
        <w:t xml:space="preserve"> ele_2 </w:t>
      </w:r>
      <w:r w:rsidRPr="00E72C45">
        <w:rPr>
          <w:rStyle w:val="VerbatimChar"/>
          <w:b/>
          <w:sz w:val="24"/>
          <w14:ligatures w14:val="standardContextual"/>
        </w:rPr>
        <w:t>in</w:t>
      </w:r>
      <w:r w:rsidRPr="00E72C45">
        <w:rPr>
          <w:rStyle w:val="VerbatimChar"/>
          <w:sz w:val="24"/>
          <w14:ligatures w14:val="standardContextual"/>
        </w:rPr>
        <w:t xml:space="preserve"> </w:t>
      </w:r>
      <w:r w:rsidRPr="00E72C45">
        <w:rPr>
          <w:rStyle w:val="VerbatimChar"/>
          <w:sz w:val="24"/>
          <w14:ligatures w14:val="standardContextual"/>
        </w:rPr>
        <w:t>range</w:t>
      </w:r>
      <w:r w:rsidRPr="00E72C45">
        <w:rPr>
          <w:rStyle w:val="VerbatimChar"/>
          <w:sz w:val="24"/>
          <w14:ligatures w14:val="standardContextual"/>
        </w:rPr>
        <w:t>(grid_size):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                output[ele_1].append(</w:t>
      </w:r>
      <w:r w:rsidRPr="00E72C45">
        <w:rPr>
          <w:rStyle w:val="VerbatimChar"/>
          <w:sz w:val="24"/>
          <w14:ligatures w14:val="standardContextual"/>
        </w:rPr>
        <w:t>inp</w:t>
      </w:r>
      <w:r w:rsidRPr="00E72C45">
        <w:rPr>
          <w:rStyle w:val="VerbatimChar"/>
          <w:sz w:val="24"/>
          <w14:ligatures w14:val="standardContextual"/>
        </w:rPr>
        <w:t>ut</w:t>
      </w:r>
      <w:r w:rsidRPr="00E72C45">
        <w:rPr>
          <w:rStyle w:val="VerbatimChar"/>
          <w:sz w:val="24"/>
          <w14:ligatures w14:val="standardContextual"/>
        </w:rPr>
        <w:t>[(ele_1</w:t>
      </w:r>
      <w:r w:rsidRPr="00E72C45">
        <w:rPr>
          <w:rStyle w:val="VerbatimChar"/>
          <w:sz w:val="24"/>
          <w14:ligatures w14:val="standardContextual"/>
        </w:rPr>
        <w:t>+</w:t>
      </w:r>
      <w:r w:rsidRPr="00E72C45">
        <w:rPr>
          <w:rStyle w:val="VerbatimChar"/>
          <w:sz w:val="24"/>
          <w14:ligatures w14:val="standardContextual"/>
        </w:rPr>
        <w:t>ele_2)</w:t>
      </w:r>
      <w:r w:rsidRPr="00E72C45">
        <w:rPr>
          <w:rStyle w:val="VerbatimChar"/>
          <w:sz w:val="24"/>
          <w14:ligatures w14:val="standardContextual"/>
        </w:rPr>
        <w:t>%</w:t>
      </w:r>
      <w:r w:rsidRPr="00E72C45">
        <w:rPr>
          <w:rStyle w:val="VerbatimChar"/>
          <w:sz w:val="24"/>
          <w14:ligatures w14:val="standardContextual"/>
        </w:rPr>
        <w:t>2</w:t>
      </w:r>
      <w:r w:rsidRPr="00E72C45">
        <w:rPr>
          <w:rStyle w:val="VerbatimChar"/>
          <w:sz w:val="24"/>
          <w14:ligatures w14:val="standardContextual"/>
        </w:rPr>
        <w:t>])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    </w:t>
      </w:r>
      <w:r w:rsidRPr="00E72C45">
        <w:rPr>
          <w:rStyle w:val="VerbatimChar"/>
          <w:b/>
          <w:sz w:val="24"/>
          <w14:ligatures w14:val="standardContextual"/>
        </w:rPr>
        <w:t>else</w:t>
      </w:r>
      <w:r w:rsidRPr="00E72C45">
        <w:rPr>
          <w:rStyle w:val="VerbatimChar"/>
          <w:sz w:val="24"/>
          <w14:ligatures w14:val="standardContextual"/>
        </w:rPr>
        <w:t>: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        output </w:t>
      </w:r>
      <w:r w:rsidRPr="00E72C45">
        <w:rPr>
          <w:rStyle w:val="VerbatimChar"/>
          <w:sz w:val="24"/>
          <w14:ligatures w14:val="standardContextual"/>
        </w:rPr>
        <w:t>=</w:t>
      </w:r>
      <w:r w:rsidRPr="00E72C45">
        <w:rPr>
          <w:rStyle w:val="VerbatimChar"/>
          <w:sz w:val="24"/>
          <w14:ligatures w14:val="standardContextual"/>
        </w:rPr>
        <w:t xml:space="preserve"> </w:t>
      </w:r>
      <w:r w:rsidRPr="00E72C45">
        <w:rPr>
          <w:rStyle w:val="VerbatimChar"/>
          <w:sz w:val="24"/>
          <w14:ligatures w14:val="standardContextual"/>
        </w:rPr>
        <w:t>'Invalid'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    </w:t>
      </w:r>
      <w:r w:rsidRPr="00E72C45">
        <w:rPr>
          <w:rStyle w:val="VerbatimChar"/>
          <w:sz w:val="24"/>
          <w14:ligatures w14:val="standardContextual"/>
        </w:rPr>
        <w:t>print</w:t>
      </w:r>
      <w:r w:rsidRPr="00E72C45">
        <w:rPr>
          <w:rStyle w:val="VerbatimChar"/>
          <w:sz w:val="24"/>
          <w14:ligatures w14:val="standardContextual"/>
        </w:rPr>
        <w:t>(</w:t>
      </w:r>
      <w:r w:rsidRPr="00E72C45">
        <w:rPr>
          <w:rStyle w:val="VerbatimChar"/>
          <w:sz w:val="24"/>
          <w14:ligatures w14:val="standardContextual"/>
        </w:rPr>
        <w:t>f'checker_board</w:t>
      </w:r>
      <w:r w:rsidRPr="00E72C45">
        <w:rPr>
          <w:rStyle w:val="VerbatimChar"/>
          <w:sz w:val="24"/>
          <w14:ligatures w14:val="standardContextual"/>
        </w:rPr>
        <w:t>{</w:t>
      </w:r>
      <w:r w:rsidRPr="00E72C45">
        <w:rPr>
          <w:rStyle w:val="VerbatimChar"/>
          <w:sz w:val="24"/>
          <w14:ligatures w14:val="standardContextual"/>
        </w:rPr>
        <w:t>grid_size</w:t>
      </w:r>
      <w:r w:rsidRPr="00E72C45">
        <w:rPr>
          <w:rStyle w:val="VerbatimChar"/>
          <w:sz w:val="24"/>
          <w14:ligatures w14:val="standardContextual"/>
        </w:rPr>
        <w:t>,</w:t>
      </w:r>
      <w:r w:rsidRPr="00E72C45">
        <w:rPr>
          <w:rStyle w:val="VerbatimChar"/>
          <w:sz w:val="24"/>
          <w14:ligatures w14:val="standardContextual"/>
        </w:rPr>
        <w:t>in_one</w:t>
      </w:r>
      <w:r w:rsidRPr="00E72C45">
        <w:rPr>
          <w:rStyle w:val="VerbatimChar"/>
          <w:sz w:val="24"/>
          <w14:ligatures w14:val="standardContextual"/>
        </w:rPr>
        <w:t>,</w:t>
      </w:r>
      <w:r w:rsidRPr="00E72C45">
        <w:rPr>
          <w:rStyle w:val="VerbatimChar"/>
          <w:sz w:val="24"/>
          <w14:ligatures w14:val="standardContextual"/>
        </w:rPr>
        <w:t>in_two</w:t>
      </w:r>
      <w:r w:rsidRPr="00E72C45">
        <w:rPr>
          <w:rStyle w:val="VerbatimChar"/>
          <w:sz w:val="24"/>
          <w14:ligatures w14:val="standardContextual"/>
        </w:rPr>
        <w:t>}</w:t>
      </w:r>
      <w:r w:rsidRPr="00E72C45">
        <w:rPr>
          <w:rStyle w:val="VerbatimChar"/>
          <w:sz w:val="24"/>
          <w14:ligatures w14:val="standardContextual"/>
        </w:rPr>
        <w:t xml:space="preserve"> </w:t>
      </w:r>
      <w:r w:rsidRPr="00E72C4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72C45">
        <w:rPr>
          <w:rStyle w:val="VerbatimChar"/>
          <w:sz w:val="24"/>
          <w14:ligatures w14:val="standardContextual"/>
        </w:rPr>
        <w:t xml:space="preserve"> </w:t>
      </w:r>
      <w:r w:rsidRPr="00E72C45">
        <w:rPr>
          <w:rStyle w:val="VerbatimChar"/>
          <w:sz w:val="24"/>
          <w14:ligatures w14:val="standardContextual"/>
        </w:rPr>
        <w:t>{</w:t>
      </w:r>
      <w:r w:rsidRPr="00E72C45">
        <w:rPr>
          <w:rStyle w:val="VerbatimChar"/>
          <w:sz w:val="24"/>
          <w14:ligatures w14:val="standardContextual"/>
        </w:rPr>
        <w:t>output</w:t>
      </w:r>
      <w:r w:rsidRPr="00E72C45">
        <w:rPr>
          <w:rStyle w:val="VerbatimChar"/>
          <w:sz w:val="24"/>
          <w14:ligatures w14:val="standardContextual"/>
        </w:rPr>
        <w:t>}</w:t>
      </w:r>
      <w:r w:rsidRPr="00E72C45">
        <w:rPr>
          <w:rStyle w:val="VerbatimChar"/>
          <w:sz w:val="24"/>
          <w14:ligatures w14:val="standardContextual"/>
        </w:rPr>
        <w:t>'</w:t>
      </w:r>
      <w:r w:rsidRPr="00E72C45">
        <w:rPr>
          <w:rStyle w:val="VerbatimChar"/>
          <w:sz w:val="24"/>
          <w14:ligatures w14:val="standardContextual"/>
        </w:rPr>
        <w:t>)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    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>checker_board(</w:t>
      </w:r>
      <w:r w:rsidRPr="00E72C45">
        <w:rPr>
          <w:rStyle w:val="VerbatimChar"/>
          <w:sz w:val="24"/>
          <w14:ligatures w14:val="standardContextual"/>
        </w:rPr>
        <w:t>2</w:t>
      </w:r>
      <w:r w:rsidRPr="00E72C45">
        <w:rPr>
          <w:rStyle w:val="VerbatimChar"/>
          <w:sz w:val="24"/>
          <w14:ligatures w14:val="standardContextual"/>
        </w:rPr>
        <w:t xml:space="preserve">, </w:t>
      </w:r>
      <w:r w:rsidRPr="00E72C45">
        <w:rPr>
          <w:rStyle w:val="VerbatimChar"/>
          <w:sz w:val="24"/>
          <w14:ligatures w14:val="standardContextual"/>
        </w:rPr>
        <w:t>7</w:t>
      </w:r>
      <w:r w:rsidRPr="00E72C45">
        <w:rPr>
          <w:rStyle w:val="VerbatimChar"/>
          <w:sz w:val="24"/>
          <w14:ligatures w14:val="standardContextual"/>
        </w:rPr>
        <w:t xml:space="preserve">, </w:t>
      </w:r>
      <w:r w:rsidRPr="00E72C45">
        <w:rPr>
          <w:rStyle w:val="VerbatimChar"/>
          <w:sz w:val="24"/>
          <w14:ligatures w14:val="standardContextual"/>
        </w:rPr>
        <w:t>6</w:t>
      </w:r>
      <w:r w:rsidRPr="00E72C45">
        <w:rPr>
          <w:rStyle w:val="VerbatimChar"/>
          <w:sz w:val="24"/>
          <w14:ligatures w14:val="standardContextual"/>
        </w:rPr>
        <w:t>)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>checker_board(</w:t>
      </w:r>
      <w:r w:rsidRPr="00E72C45">
        <w:rPr>
          <w:rStyle w:val="VerbatimChar"/>
          <w:sz w:val="24"/>
          <w14:ligatures w14:val="standardContextual"/>
        </w:rPr>
        <w:t>3</w:t>
      </w:r>
      <w:r w:rsidRPr="00E72C45">
        <w:rPr>
          <w:rStyle w:val="VerbatimChar"/>
          <w:sz w:val="24"/>
          <w14:ligatures w14:val="standardContextual"/>
        </w:rPr>
        <w:t xml:space="preserve">, </w:t>
      </w:r>
      <w:r w:rsidRPr="00E72C45">
        <w:rPr>
          <w:rStyle w:val="VerbatimChar"/>
          <w:sz w:val="24"/>
          <w14:ligatures w14:val="standardContextual"/>
        </w:rPr>
        <w:t>"A"</w:t>
      </w:r>
      <w:r w:rsidRPr="00E72C45">
        <w:rPr>
          <w:rStyle w:val="VerbatimChar"/>
          <w:sz w:val="24"/>
          <w14:ligatures w14:val="standardContextual"/>
        </w:rPr>
        <w:t xml:space="preserve">, </w:t>
      </w:r>
      <w:r w:rsidRPr="00E72C45">
        <w:rPr>
          <w:rStyle w:val="VerbatimChar"/>
          <w:sz w:val="24"/>
          <w14:ligatures w14:val="standardContextual"/>
        </w:rPr>
        <w:t>"B"</w:t>
      </w:r>
      <w:r w:rsidRPr="00E72C45">
        <w:rPr>
          <w:rStyle w:val="VerbatimChar"/>
          <w:sz w:val="24"/>
          <w14:ligatures w14:val="standardContextual"/>
        </w:rPr>
        <w:t>)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>checker_board(</w:t>
      </w:r>
      <w:r w:rsidRPr="00E72C45">
        <w:rPr>
          <w:rStyle w:val="VerbatimChar"/>
          <w:sz w:val="24"/>
          <w14:ligatures w14:val="standardContextual"/>
        </w:rPr>
        <w:t>4</w:t>
      </w:r>
      <w:r w:rsidRPr="00E72C45">
        <w:rPr>
          <w:rStyle w:val="VerbatimChar"/>
          <w:sz w:val="24"/>
          <w14:ligatures w14:val="standardContextual"/>
        </w:rPr>
        <w:t xml:space="preserve">, </w:t>
      </w:r>
      <w:r w:rsidRPr="00E72C45">
        <w:rPr>
          <w:rStyle w:val="VerbatimChar"/>
          <w:sz w:val="24"/>
          <w14:ligatures w14:val="standardContextual"/>
        </w:rPr>
        <w:t>"c"</w:t>
      </w:r>
      <w:r w:rsidRPr="00E72C45">
        <w:rPr>
          <w:rStyle w:val="VerbatimChar"/>
          <w:sz w:val="24"/>
          <w14:ligatures w14:val="standardContextual"/>
        </w:rPr>
        <w:t xml:space="preserve">, </w:t>
      </w:r>
      <w:r w:rsidRPr="00E72C45">
        <w:rPr>
          <w:rStyle w:val="VerbatimChar"/>
          <w:sz w:val="24"/>
          <w14:ligatures w14:val="standardContextual"/>
        </w:rPr>
        <w:t>"d"</w:t>
      </w:r>
      <w:r w:rsidRPr="00E72C45">
        <w:rPr>
          <w:rStyle w:val="VerbatimChar"/>
          <w:sz w:val="24"/>
          <w14:ligatures w14:val="standardContextual"/>
        </w:rPr>
        <w:t>)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>checker_board(</w:t>
      </w:r>
      <w:r w:rsidRPr="00E72C45">
        <w:rPr>
          <w:rStyle w:val="VerbatimChar"/>
          <w:sz w:val="24"/>
          <w14:ligatures w14:val="standardContextual"/>
        </w:rPr>
        <w:t>4</w:t>
      </w:r>
      <w:r w:rsidRPr="00E72C45">
        <w:rPr>
          <w:rStyle w:val="VerbatimChar"/>
          <w:sz w:val="24"/>
          <w14:ligatures w14:val="standardContextual"/>
        </w:rPr>
        <w:t xml:space="preserve">, </w:t>
      </w:r>
      <w:r w:rsidRPr="00E72C45">
        <w:rPr>
          <w:rStyle w:val="VerbatimChar"/>
          <w:sz w:val="24"/>
          <w14:ligatures w14:val="standardContextual"/>
        </w:rPr>
        <w:t>"c"</w:t>
      </w:r>
      <w:r w:rsidRPr="00E72C45">
        <w:rPr>
          <w:rStyle w:val="VerbatimChar"/>
          <w:sz w:val="24"/>
          <w14:ligatures w14:val="standardContextual"/>
        </w:rPr>
        <w:t xml:space="preserve">, </w:t>
      </w:r>
      <w:r w:rsidRPr="00E72C45">
        <w:rPr>
          <w:rStyle w:val="VerbatimChar"/>
          <w:sz w:val="24"/>
          <w14:ligatures w14:val="standardContextual"/>
        </w:rPr>
        <w:t>"c"</w:t>
      </w:r>
      <w:r w:rsidRPr="00E72C45">
        <w:rPr>
          <w:rStyle w:val="VerbatimChar"/>
          <w:sz w:val="24"/>
          <w14:ligatures w14:val="standardContextual"/>
        </w:rPr>
        <w:t xml:space="preserve">) </w:t>
      </w:r>
    </w:p>
    <w:p w14:paraId="2F50FD24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rPr>
          <w:rStyle w:val="VerbatimChar"/>
          <w:sz w:val="24"/>
          <w14:ligatures w14:val="standardContextual"/>
        </w:rPr>
        <w:t xml:space="preserve">checker_board(2, 7, 6) </w:t>
      </w:r>
      <w:r w:rsidRPr="00E72C4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72C45">
        <w:rPr>
          <w:rStyle w:val="VerbatimChar"/>
          <w:sz w:val="24"/>
          <w14:ligatures w14:val="standardContextual"/>
        </w:rPr>
        <w:t xml:space="preserve"> [[7, 6], [6, 7]]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checker_board(3, 'A', 'B') </w:t>
      </w:r>
      <w:r w:rsidRPr="00E72C4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72C45">
        <w:rPr>
          <w:rStyle w:val="VerbatimChar"/>
          <w:sz w:val="24"/>
          <w14:ligatures w14:val="standardContextual"/>
        </w:rPr>
        <w:t xml:space="preserve"> [['A', 'B', 'A'], ['B', 'A', 'B'], ['A', 'B', 'A']]</w:t>
      </w:r>
      <w:r w:rsidRPr="00E72C45">
        <w:rPr>
          <w:rStyle w:val="VerbatimChar"/>
          <w:sz w:val="24"/>
          <w14:ligatures w14:val="standardContextual"/>
        </w:rPr>
        <w:br/>
      </w:r>
      <w:r w:rsidRPr="00E72C45">
        <w:rPr>
          <w:rStyle w:val="VerbatimChar"/>
          <w:sz w:val="24"/>
          <w14:ligatures w14:val="standardContextual"/>
        </w:rPr>
        <w:t xml:space="preserve">checker_board(4, 'c', 'd') </w:t>
      </w:r>
      <w:r w:rsidRPr="00E72C4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72C45">
        <w:rPr>
          <w:rStyle w:val="VerbatimChar"/>
          <w:sz w:val="24"/>
          <w14:ligatures w14:val="standardContextual"/>
        </w:rPr>
        <w:t xml:space="preserve"> [['c', 'd', 'c', 'd'], ['d', 'c', 'd', 'c'], ['c', 'd', 'c', 'd'], ['d', 'c', 'd', 'c']]</w:t>
      </w:r>
      <w:r w:rsidRPr="00E72C45">
        <w:rPr>
          <w:rStyle w:val="VerbatimChar"/>
          <w:sz w:val="24"/>
          <w14:ligatures w14:val="standardContextual"/>
        </w:rPr>
        <w:br/>
      </w:r>
      <w:r w:rsidRPr="002120B2">
        <w:rPr>
          <w:rStyle w:val="VerbatimChar"/>
          <w:sz w:val="28"/>
          <w:szCs w:val="28"/>
        </w:rPr>
        <w:t>checker_board(4, 'c', 'c') ➞ Invalid</w:t>
      </w:r>
    </w:p>
    <w:p w14:paraId="510C1975" w14:textId="77777777" w:rsidR="00A9519D" w:rsidRPr="002120B2" w:rsidRDefault="005C77A3">
      <w:pPr>
        <w:pStyle w:val="Heading4"/>
        <w:rPr>
          <w:sz w:val="28"/>
          <w:szCs w:val="28"/>
        </w:rPr>
      </w:pPr>
      <w:bookmarkStart w:id="2" w:name="Xbf9b7c0da76d0b0f5fca51975b2ec27cd57a599"/>
      <w:r w:rsidRPr="002120B2">
        <w:rPr>
          <w:sz w:val="28"/>
          <w:szCs w:val="28"/>
        </w:rPr>
        <w:lastRenderedPageBreak/>
        <w:t>2.</w:t>
      </w:r>
      <w:r w:rsidRPr="002120B2">
        <w:rPr>
          <w:sz w:val="28"/>
          <w:szCs w:val="28"/>
        </w:rPr>
        <w:t xml:space="preserve"> A string is an almost-palindrome if, by changing only one character, you can make it a palindrome. Create a function that returns True if a string is an almost-palindrome and False otherwise.</w:t>
      </w:r>
    </w:p>
    <w:p w14:paraId="338EBD45" w14:textId="3486B65B" w:rsidR="00AB6C4C" w:rsidRDefault="00AB6C4C" w:rsidP="00AB6C4C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58396D00" w14:textId="38A881F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rPr>
          <w:sz w:val="28"/>
          <w:szCs w:val="28"/>
        </w:rPr>
        <w:t>Examples:</w:t>
      </w:r>
      <w:r w:rsidRPr="002120B2">
        <w:rPr>
          <w:sz w:val="28"/>
          <w:szCs w:val="28"/>
        </w:rPr>
        <w:br/>
      </w:r>
      <w:r w:rsidRPr="00E72C45">
        <w:t xml:space="preserve">almost_palindrome("abcdcbg"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True</w:t>
      </w:r>
      <w:r w:rsidRPr="002120B2">
        <w:rPr>
          <w:sz w:val="28"/>
          <w:szCs w:val="28"/>
        </w:rPr>
        <w:br/>
      </w:r>
      <w:r w:rsidRPr="00E72C45">
        <w:t># Transfo</w:t>
      </w:r>
      <w:r w:rsidRPr="00E72C45">
        <w:t>rmed to "abcdcba" by changing "g" to "a".</w:t>
      </w:r>
    </w:p>
    <w:p w14:paraId="2E178E7D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t xml:space="preserve">almost_palindrome("abccia"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True</w:t>
      </w:r>
      <w:r w:rsidRPr="002120B2">
        <w:rPr>
          <w:sz w:val="28"/>
          <w:szCs w:val="28"/>
        </w:rPr>
        <w:br/>
      </w:r>
      <w:r w:rsidRPr="00E72C45">
        <w:t># Transformed to "abccba" by changing "i" to "b".</w:t>
      </w:r>
    </w:p>
    <w:p w14:paraId="58C2240E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t xml:space="preserve">almost_palindrome("abcdaaa"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False</w:t>
      </w:r>
      <w:r w:rsidRPr="002120B2">
        <w:rPr>
          <w:sz w:val="28"/>
          <w:szCs w:val="28"/>
        </w:rPr>
        <w:br/>
      </w:r>
      <w:r w:rsidRPr="00E72C45">
        <w:t># Can't be transformed to a palindrome in exactly 1 turn.</w:t>
      </w:r>
    </w:p>
    <w:p w14:paraId="2AEE1457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t xml:space="preserve">almost_palindrome("1234312"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Fal</w:t>
      </w:r>
      <w:r w:rsidRPr="00E72C45">
        <w:t>se</w:t>
      </w:r>
    </w:p>
    <w:bookmarkEnd w:id="2"/>
    <w:p w14:paraId="0A8F0CA0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rPr>
          <w:b/>
        </w:rPr>
        <w:t>def</w:t>
      </w:r>
      <w:r w:rsidRPr="00E72C45">
        <w:t xml:space="preserve"> almost_palindrome(in_string):</w:t>
      </w:r>
      <w:r w:rsidRPr="002120B2">
        <w:rPr>
          <w:sz w:val="28"/>
          <w:szCs w:val="28"/>
        </w:rPr>
        <w:br/>
      </w:r>
      <w:r w:rsidRPr="00E72C45">
        <w:t xml:space="preserve">    in_string_rev </w:t>
      </w:r>
      <w:r w:rsidRPr="00E72C45">
        <w:t>=</w:t>
      </w:r>
      <w:r w:rsidRPr="00E72C45">
        <w:t xml:space="preserve"> in_string[::</w:t>
      </w:r>
      <w:r w:rsidRPr="00E72C45">
        <w:t>-</w:t>
      </w:r>
      <w:r w:rsidRPr="00E72C45">
        <w:t>1</w:t>
      </w:r>
      <w:r w:rsidRPr="00E72C45">
        <w:t>]</w:t>
      </w:r>
      <w:r w:rsidRPr="002120B2">
        <w:rPr>
          <w:sz w:val="28"/>
          <w:szCs w:val="28"/>
        </w:rPr>
        <w:br/>
      </w:r>
      <w:r w:rsidRPr="00E72C45">
        <w:t xml:space="preserve">    count </w:t>
      </w:r>
      <w:r w:rsidRPr="00E72C45">
        <w:t>=</w:t>
      </w:r>
      <w:r w:rsidRPr="00E72C45">
        <w:t xml:space="preserve"> </w:t>
      </w:r>
      <w:r w:rsidRPr="00E72C45">
        <w:t>0</w:t>
      </w:r>
      <w:r w:rsidRPr="002120B2">
        <w:rPr>
          <w:sz w:val="28"/>
          <w:szCs w:val="28"/>
        </w:rPr>
        <w:br/>
      </w:r>
      <w:r w:rsidRPr="00E72C45">
        <w:t xml:space="preserve">    </w:t>
      </w:r>
      <w:r w:rsidRPr="00E72C45">
        <w:rPr>
          <w:b/>
        </w:rPr>
        <w:t>for</w:t>
      </w:r>
      <w:r w:rsidRPr="00E72C45">
        <w:t xml:space="preserve"> ele </w:t>
      </w:r>
      <w:r w:rsidRPr="00E72C45">
        <w:rPr>
          <w:b/>
        </w:rPr>
        <w:t>in</w:t>
      </w:r>
      <w:r w:rsidRPr="00E72C45">
        <w:t xml:space="preserve"> </w:t>
      </w:r>
      <w:r w:rsidRPr="00E72C45">
        <w:t>range</w:t>
      </w:r>
      <w:r w:rsidRPr="00E72C45">
        <w:t>(</w:t>
      </w:r>
      <w:r w:rsidRPr="00E72C45">
        <w:t>len</w:t>
      </w:r>
      <w:r w:rsidRPr="00E72C45">
        <w:t>(in_string)):</w:t>
      </w:r>
      <w:r w:rsidRPr="002120B2">
        <w:rPr>
          <w:sz w:val="28"/>
          <w:szCs w:val="28"/>
        </w:rPr>
        <w:br/>
      </w:r>
      <w:r w:rsidRPr="00E72C45">
        <w:t xml:space="preserve">        </w:t>
      </w:r>
      <w:r w:rsidRPr="00E72C45">
        <w:rPr>
          <w:b/>
        </w:rPr>
        <w:t>if</w:t>
      </w:r>
      <w:r w:rsidRPr="00E72C45">
        <w:t xml:space="preserve"> in_string[ele] </w:t>
      </w:r>
      <w:r w:rsidRPr="00E72C45">
        <w:t>!=</w:t>
      </w:r>
      <w:r w:rsidRPr="00E72C45">
        <w:t xml:space="preserve"> in_string_rev[ele]:</w:t>
      </w:r>
      <w:r w:rsidRPr="002120B2">
        <w:rPr>
          <w:sz w:val="28"/>
          <w:szCs w:val="28"/>
        </w:rPr>
        <w:br/>
      </w:r>
      <w:r w:rsidRPr="00E72C45">
        <w:t xml:space="preserve">            count </w:t>
      </w:r>
      <w:r w:rsidRPr="00E72C45">
        <w:t>+=</w:t>
      </w:r>
      <w:r w:rsidRPr="00E72C45">
        <w:t>1</w:t>
      </w:r>
      <w:r w:rsidRPr="002120B2">
        <w:rPr>
          <w:sz w:val="28"/>
          <w:szCs w:val="28"/>
        </w:rPr>
        <w:br/>
      </w:r>
      <w:r w:rsidRPr="00E72C45">
        <w:t xml:space="preserve">    output </w:t>
      </w:r>
      <w:r w:rsidRPr="00E72C45">
        <w:t>=</w:t>
      </w:r>
      <w:r w:rsidRPr="00E72C45">
        <w:t xml:space="preserve"> </w:t>
      </w:r>
      <w:r w:rsidRPr="00E72C45">
        <w:t>True</w:t>
      </w:r>
      <w:r w:rsidRPr="00E72C45">
        <w:t xml:space="preserve"> </w:t>
      </w:r>
      <w:r w:rsidRPr="00E72C45">
        <w:rPr>
          <w:b/>
        </w:rPr>
        <w:t>if</w:t>
      </w:r>
      <w:r w:rsidRPr="00E72C45">
        <w:t xml:space="preserve"> count </w:t>
      </w:r>
      <w:r w:rsidRPr="00E72C45">
        <w:t>==</w:t>
      </w:r>
      <w:r w:rsidRPr="00E72C45">
        <w:t xml:space="preserve"> </w:t>
      </w:r>
      <w:r w:rsidRPr="00E72C45">
        <w:t>2</w:t>
      </w:r>
      <w:r w:rsidRPr="00E72C45">
        <w:t xml:space="preserve"> </w:t>
      </w:r>
      <w:r w:rsidRPr="00E72C45">
        <w:rPr>
          <w:b/>
        </w:rPr>
        <w:t>else</w:t>
      </w:r>
      <w:r w:rsidRPr="00E72C45">
        <w:t xml:space="preserve"> </w:t>
      </w:r>
      <w:r w:rsidRPr="00E72C45">
        <w:t>False</w:t>
      </w:r>
      <w:r w:rsidRPr="002120B2">
        <w:rPr>
          <w:sz w:val="28"/>
          <w:szCs w:val="28"/>
        </w:rPr>
        <w:br/>
      </w:r>
      <w:r w:rsidRPr="00E72C45">
        <w:t xml:space="preserve">    </w:t>
      </w:r>
      <w:r w:rsidRPr="00E72C45">
        <w:t>print</w:t>
      </w:r>
      <w:r w:rsidRPr="00E72C45">
        <w:t>(</w:t>
      </w:r>
      <w:r w:rsidRPr="00E72C45">
        <w:t>f'almost_palindrome(</w:t>
      </w:r>
      <w:r w:rsidRPr="00E72C45">
        <w:t>{</w:t>
      </w:r>
      <w:r w:rsidRPr="00E72C45">
        <w:t>in_string</w:t>
      </w:r>
      <w:r w:rsidRPr="00E72C45">
        <w:t>}</w:t>
      </w:r>
      <w:r w:rsidRPr="00E72C45">
        <w:t xml:space="preserve">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</w:t>
      </w:r>
      <w:r w:rsidRPr="00E72C45">
        <w:t>{</w:t>
      </w:r>
      <w:r w:rsidRPr="00E72C45">
        <w:t>output</w:t>
      </w:r>
      <w:r w:rsidRPr="00E72C45">
        <w:t>}</w:t>
      </w:r>
      <w:r w:rsidRPr="00E72C45">
        <w:t>'</w:t>
      </w:r>
      <w:r w:rsidRPr="00E72C45">
        <w:t>)</w:t>
      </w:r>
      <w:r w:rsidRPr="002120B2">
        <w:rPr>
          <w:sz w:val="28"/>
          <w:szCs w:val="28"/>
        </w:rPr>
        <w:br/>
      </w:r>
      <w:r w:rsidRPr="00E72C45">
        <w:t xml:space="preserve">    </w:t>
      </w:r>
      <w:r w:rsidRPr="002120B2">
        <w:rPr>
          <w:sz w:val="28"/>
          <w:szCs w:val="28"/>
        </w:rPr>
        <w:br/>
      </w:r>
      <w:r w:rsidRPr="00E72C45">
        <w:t>almost_palindrome(</w:t>
      </w:r>
      <w:r w:rsidRPr="00E72C45">
        <w:t>"abcdcbg"</w:t>
      </w:r>
      <w:r w:rsidRPr="00E72C45">
        <w:t>)</w:t>
      </w:r>
      <w:r w:rsidRPr="002120B2">
        <w:rPr>
          <w:sz w:val="28"/>
          <w:szCs w:val="28"/>
        </w:rPr>
        <w:br/>
      </w:r>
      <w:r w:rsidRPr="00E72C45">
        <w:t>almost_palindrome(</w:t>
      </w:r>
      <w:r w:rsidRPr="00E72C45">
        <w:t>"abccia"</w:t>
      </w:r>
      <w:r w:rsidRPr="00E72C45">
        <w:t>)</w:t>
      </w:r>
      <w:r w:rsidRPr="002120B2">
        <w:rPr>
          <w:sz w:val="28"/>
          <w:szCs w:val="28"/>
        </w:rPr>
        <w:br/>
      </w:r>
      <w:r w:rsidRPr="00E72C45">
        <w:t>almost_palindrome(</w:t>
      </w:r>
      <w:r w:rsidRPr="00E72C45">
        <w:t>"abcdaaa"</w:t>
      </w:r>
      <w:r w:rsidRPr="00E72C45">
        <w:t>)</w:t>
      </w:r>
      <w:r w:rsidRPr="002120B2">
        <w:rPr>
          <w:sz w:val="28"/>
          <w:szCs w:val="28"/>
        </w:rPr>
        <w:br/>
      </w:r>
      <w:r w:rsidRPr="00E72C45">
        <w:t>almost_palindrome(</w:t>
      </w:r>
      <w:r w:rsidRPr="00E72C45">
        <w:t>"1234312"</w:t>
      </w:r>
      <w:r w:rsidRPr="00E72C45">
        <w:t>)</w:t>
      </w:r>
    </w:p>
    <w:p w14:paraId="2CE40063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t xml:space="preserve">almost_palindrome(abcdcbg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True</w:t>
      </w:r>
      <w:r w:rsidRPr="002120B2">
        <w:rPr>
          <w:sz w:val="28"/>
          <w:szCs w:val="28"/>
        </w:rPr>
        <w:br/>
      </w:r>
      <w:r w:rsidRPr="00E72C45">
        <w:t xml:space="preserve">almost_palindrome(abccia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True</w:t>
      </w:r>
      <w:r w:rsidRPr="002120B2">
        <w:rPr>
          <w:sz w:val="28"/>
          <w:szCs w:val="28"/>
        </w:rPr>
        <w:br/>
      </w:r>
      <w:r w:rsidRPr="00E72C45">
        <w:t xml:space="preserve">almost_palindrome(abcdaaa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False</w:t>
      </w:r>
      <w:r w:rsidRPr="002120B2">
        <w:rPr>
          <w:sz w:val="28"/>
          <w:szCs w:val="28"/>
        </w:rPr>
        <w:br/>
      </w:r>
      <w:r w:rsidRPr="00E72C45">
        <w:t xml:space="preserve">almost_palindrome(1234312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False</w:t>
      </w:r>
    </w:p>
    <w:p w14:paraId="41EF9A86" w14:textId="77777777" w:rsidR="00A9519D" w:rsidRPr="002120B2" w:rsidRDefault="005C77A3">
      <w:pPr>
        <w:pStyle w:val="Heading4"/>
        <w:rPr>
          <w:sz w:val="28"/>
          <w:szCs w:val="28"/>
        </w:rPr>
      </w:pPr>
      <w:bookmarkStart w:id="3" w:name="Xf9641157cf28bda09e70272e20ba4af5091ee50"/>
      <w:r w:rsidRPr="002120B2">
        <w:rPr>
          <w:sz w:val="28"/>
          <w:szCs w:val="28"/>
        </w:rPr>
        <w:t>3. Create a function that finds how many prime numbers there are, up to the given integer.</w:t>
      </w:r>
    </w:p>
    <w:p w14:paraId="5B511E25" w14:textId="2CFB4663" w:rsidR="00AB6C4C" w:rsidRDefault="00AB6C4C" w:rsidP="00AB6C4C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2007E83D" w14:textId="2F0E86AB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rPr>
          <w:sz w:val="28"/>
          <w:szCs w:val="28"/>
        </w:rPr>
        <w:t>Examples:</w:t>
      </w:r>
      <w:r w:rsidRPr="002120B2">
        <w:rPr>
          <w:sz w:val="28"/>
          <w:szCs w:val="28"/>
        </w:rPr>
        <w:br/>
      </w:r>
      <w:r w:rsidRPr="00E72C45">
        <w:t xml:space="preserve">prime_numbers(10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4 # 2, 3, 5 and 7</w:t>
      </w:r>
      <w:r w:rsidRPr="002120B2">
        <w:rPr>
          <w:sz w:val="28"/>
          <w:szCs w:val="28"/>
        </w:rPr>
        <w:br/>
      </w:r>
      <w:r w:rsidRPr="00E72C45">
        <w:lastRenderedPageBreak/>
        <w:t xml:space="preserve">prime_numbers(20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8 # 2, 3, 5, 7, 11,</w:t>
      </w:r>
      <w:r w:rsidRPr="00E72C45">
        <w:t xml:space="preserve"> 13, 17 and 19</w:t>
      </w:r>
      <w:r w:rsidRPr="002120B2">
        <w:rPr>
          <w:sz w:val="28"/>
          <w:szCs w:val="28"/>
        </w:rPr>
        <w:br/>
      </w:r>
      <w:r w:rsidRPr="00E72C45">
        <w:t xml:space="preserve">prime_numbers(30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10 # 2, 3, 5, 7, 11, 13, 17, 19, 23 and 29</w:t>
      </w:r>
    </w:p>
    <w:bookmarkEnd w:id="3"/>
    <w:p w14:paraId="6A6532AA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rPr>
          <w:b/>
        </w:rPr>
        <w:t>def</w:t>
      </w:r>
      <w:r w:rsidRPr="00E72C45">
        <w:t xml:space="preserve"> prime_numbers(in_num):</w:t>
      </w:r>
      <w:r w:rsidRPr="002120B2">
        <w:rPr>
          <w:sz w:val="28"/>
          <w:szCs w:val="28"/>
        </w:rPr>
        <w:br/>
      </w:r>
      <w:r w:rsidRPr="00E72C45">
        <w:t xml:space="preserve">    out_num </w:t>
      </w:r>
      <w:r w:rsidRPr="00E72C45">
        <w:t>=</w:t>
      </w:r>
      <w:r w:rsidRPr="00E72C45">
        <w:t xml:space="preserve"> </w:t>
      </w:r>
      <w:r w:rsidRPr="00E72C45">
        <w:t>0</w:t>
      </w:r>
      <w:r w:rsidRPr="002120B2">
        <w:rPr>
          <w:sz w:val="28"/>
          <w:szCs w:val="28"/>
        </w:rPr>
        <w:br/>
      </w:r>
      <w:r w:rsidRPr="00E72C45">
        <w:t xml:space="preserve">    out_list </w:t>
      </w:r>
      <w:r w:rsidRPr="00E72C45">
        <w:t>=</w:t>
      </w:r>
      <w:r w:rsidRPr="00E72C45">
        <w:t xml:space="preserve"> [</w:t>
      </w:r>
      <w:r w:rsidRPr="00E72C45">
        <w:t>2</w:t>
      </w:r>
      <w:r w:rsidRPr="00E72C45">
        <w:t>,</w:t>
      </w:r>
      <w:r w:rsidRPr="00E72C45">
        <w:t>3</w:t>
      </w:r>
      <w:r w:rsidRPr="00E72C45">
        <w:t>]</w:t>
      </w:r>
      <w:r w:rsidRPr="002120B2">
        <w:rPr>
          <w:sz w:val="28"/>
          <w:szCs w:val="28"/>
        </w:rPr>
        <w:br/>
      </w:r>
      <w:r w:rsidRPr="00E72C45">
        <w:t xml:space="preserve">    </w:t>
      </w:r>
      <w:r w:rsidRPr="00E72C45">
        <w:rPr>
          <w:b/>
        </w:rPr>
        <w:t>for</w:t>
      </w:r>
      <w:r w:rsidRPr="00E72C45">
        <w:t xml:space="preserve"> ele </w:t>
      </w:r>
      <w:r w:rsidRPr="00E72C45">
        <w:rPr>
          <w:b/>
        </w:rPr>
        <w:t>in</w:t>
      </w:r>
      <w:r w:rsidRPr="00E72C45">
        <w:t xml:space="preserve"> </w:t>
      </w:r>
      <w:r w:rsidRPr="00E72C45">
        <w:t>range</w:t>
      </w:r>
      <w:r w:rsidRPr="00E72C45">
        <w:t>(</w:t>
      </w:r>
      <w:r w:rsidRPr="00E72C45">
        <w:t>1</w:t>
      </w:r>
      <w:r w:rsidRPr="00E72C45">
        <w:t>,in_num</w:t>
      </w:r>
      <w:r w:rsidRPr="00E72C45">
        <w:t>+</w:t>
      </w:r>
      <w:r w:rsidRPr="00E72C45">
        <w:t>1</w:t>
      </w:r>
      <w:r w:rsidRPr="00E72C45">
        <w:t>):</w:t>
      </w:r>
      <w:r w:rsidRPr="002120B2">
        <w:rPr>
          <w:sz w:val="28"/>
          <w:szCs w:val="28"/>
        </w:rPr>
        <w:br/>
      </w:r>
      <w:r w:rsidRPr="00E72C45">
        <w:t xml:space="preserve">        </w:t>
      </w:r>
      <w:r w:rsidRPr="00E72C45">
        <w:rPr>
          <w:b/>
        </w:rPr>
        <w:t>if</w:t>
      </w:r>
      <w:r w:rsidRPr="00E72C45">
        <w:t xml:space="preserve"> ele </w:t>
      </w:r>
      <w:r w:rsidRPr="00E72C45">
        <w:t>&lt;=</w:t>
      </w:r>
      <w:r w:rsidRPr="00E72C45">
        <w:t xml:space="preserve"> </w:t>
      </w:r>
      <w:r w:rsidRPr="00E72C45">
        <w:t>3</w:t>
      </w:r>
      <w:r w:rsidRPr="00E72C45">
        <w:t xml:space="preserve"> </w:t>
      </w:r>
      <w:r w:rsidRPr="00E72C45">
        <w:rPr>
          <w:b/>
        </w:rPr>
        <w:t>and</w:t>
      </w:r>
      <w:r w:rsidRPr="00E72C45">
        <w:t xml:space="preserve"> ele </w:t>
      </w:r>
      <w:r w:rsidRPr="00E72C45">
        <w:t>&gt;</w:t>
      </w:r>
      <w:r w:rsidRPr="00E72C45">
        <w:t xml:space="preserve"> </w:t>
      </w:r>
      <w:r w:rsidRPr="00E72C45">
        <w:t>0</w:t>
      </w:r>
      <w:r w:rsidRPr="00E72C45">
        <w:t>:</w:t>
      </w:r>
      <w:r w:rsidRPr="002120B2">
        <w:rPr>
          <w:sz w:val="28"/>
          <w:szCs w:val="28"/>
        </w:rPr>
        <w:br/>
      </w:r>
      <w:r w:rsidRPr="00E72C45">
        <w:t xml:space="preserve">            out_num </w:t>
      </w:r>
      <w:r w:rsidRPr="00E72C45">
        <w:t>=</w:t>
      </w:r>
      <w:r w:rsidRPr="00E72C45">
        <w:t xml:space="preserve"> </w:t>
      </w:r>
      <w:r w:rsidRPr="00E72C45">
        <w:t>2</w:t>
      </w:r>
      <w:r w:rsidRPr="00E72C45">
        <w:t xml:space="preserve"> </w:t>
      </w:r>
      <w:r w:rsidRPr="00E72C45">
        <w:rPr>
          <w:b/>
        </w:rPr>
        <w:t>if</w:t>
      </w:r>
      <w:r w:rsidRPr="00E72C45">
        <w:t xml:space="preserve"> ele</w:t>
      </w:r>
      <w:r w:rsidRPr="00E72C45">
        <w:t>==</w:t>
      </w:r>
      <w:r w:rsidRPr="00E72C45">
        <w:t>3</w:t>
      </w:r>
      <w:r w:rsidRPr="00E72C45">
        <w:t xml:space="preserve"> </w:t>
      </w:r>
      <w:r w:rsidRPr="00E72C45">
        <w:rPr>
          <w:b/>
        </w:rPr>
        <w:t>else</w:t>
      </w:r>
      <w:r w:rsidRPr="00E72C45">
        <w:t xml:space="preserve"> </w:t>
      </w:r>
      <w:r w:rsidRPr="00E72C45">
        <w:t>1</w:t>
      </w:r>
      <w:r w:rsidRPr="00E72C45">
        <w:t xml:space="preserve"> </w:t>
      </w:r>
      <w:r w:rsidRPr="00E72C45">
        <w:rPr>
          <w:b/>
        </w:rPr>
        <w:t>if</w:t>
      </w:r>
      <w:r w:rsidRPr="00E72C45">
        <w:t xml:space="preserve"> ele </w:t>
      </w:r>
      <w:r w:rsidRPr="00E72C45">
        <w:t>==</w:t>
      </w:r>
      <w:r w:rsidRPr="00E72C45">
        <w:t>2</w:t>
      </w:r>
      <w:r w:rsidRPr="00E72C45">
        <w:t xml:space="preserve"> </w:t>
      </w:r>
      <w:r w:rsidRPr="00E72C45">
        <w:rPr>
          <w:b/>
        </w:rPr>
        <w:t>else</w:t>
      </w:r>
      <w:r w:rsidRPr="00E72C45">
        <w:t xml:space="preserve"> </w:t>
      </w:r>
      <w:r w:rsidRPr="00E72C45">
        <w:t>0</w:t>
      </w:r>
      <w:r w:rsidRPr="002120B2">
        <w:rPr>
          <w:sz w:val="28"/>
          <w:szCs w:val="28"/>
        </w:rPr>
        <w:br/>
      </w:r>
      <w:r w:rsidRPr="00E72C45">
        <w:t xml:space="preserve">        </w:t>
      </w:r>
      <w:r w:rsidRPr="00E72C45">
        <w:rPr>
          <w:b/>
        </w:rPr>
        <w:t>elif</w:t>
      </w:r>
      <w:r w:rsidRPr="00E72C45">
        <w:t xml:space="preserve"> ele </w:t>
      </w:r>
      <w:r w:rsidRPr="00E72C45">
        <w:t>&gt;</w:t>
      </w:r>
      <w:r w:rsidRPr="00E72C45">
        <w:t xml:space="preserve"> </w:t>
      </w:r>
      <w:r w:rsidRPr="00E72C45">
        <w:t>3</w:t>
      </w:r>
      <w:r w:rsidRPr="00E72C45">
        <w:t xml:space="preserve"> </w:t>
      </w:r>
      <w:r w:rsidRPr="00E72C45">
        <w:rPr>
          <w:b/>
        </w:rPr>
        <w:t>and</w:t>
      </w:r>
      <w:r w:rsidRPr="00E72C45">
        <w:t xml:space="preserve"> (((ele</w:t>
      </w:r>
      <w:r w:rsidRPr="00E72C45">
        <w:t>-</w:t>
      </w:r>
      <w:r w:rsidRPr="00E72C45">
        <w:t>1</w:t>
      </w:r>
      <w:r w:rsidRPr="00E72C45">
        <w:t>)</w:t>
      </w:r>
      <w:r w:rsidRPr="00E72C45">
        <w:t>%</w:t>
      </w:r>
      <w:r w:rsidRPr="00E72C45">
        <w:t>6</w:t>
      </w:r>
      <w:r w:rsidRPr="00E72C45">
        <w:t xml:space="preserve"> </w:t>
      </w:r>
      <w:r w:rsidRPr="00E72C45">
        <w:t>==</w:t>
      </w:r>
      <w:r w:rsidRPr="00E72C45">
        <w:t xml:space="preserve"> </w:t>
      </w:r>
      <w:r w:rsidRPr="00E72C45">
        <w:t>0</w:t>
      </w:r>
      <w:r w:rsidRPr="00E72C45">
        <w:t xml:space="preserve">) </w:t>
      </w:r>
      <w:r w:rsidRPr="00E72C45">
        <w:rPr>
          <w:b/>
        </w:rPr>
        <w:t>or</w:t>
      </w:r>
      <w:r w:rsidRPr="00E72C45">
        <w:t xml:space="preserve"> ((ele</w:t>
      </w:r>
      <w:r w:rsidRPr="00E72C45">
        <w:t>+</w:t>
      </w:r>
      <w:r w:rsidRPr="00E72C45">
        <w:t>1</w:t>
      </w:r>
      <w:r w:rsidRPr="00E72C45">
        <w:t>)</w:t>
      </w:r>
      <w:r w:rsidRPr="00E72C45">
        <w:t>%</w:t>
      </w:r>
      <w:r w:rsidRPr="00E72C45">
        <w:t>6</w:t>
      </w:r>
      <w:r w:rsidRPr="00E72C45">
        <w:t xml:space="preserve"> </w:t>
      </w:r>
      <w:r w:rsidRPr="00E72C45">
        <w:t>==</w:t>
      </w:r>
      <w:r w:rsidRPr="00E72C45">
        <w:t xml:space="preserve"> </w:t>
      </w:r>
      <w:r w:rsidRPr="00E72C45">
        <w:t>0</w:t>
      </w:r>
      <w:r w:rsidRPr="00E72C45">
        <w:t>)):</w:t>
      </w:r>
      <w:r w:rsidRPr="002120B2">
        <w:rPr>
          <w:sz w:val="28"/>
          <w:szCs w:val="28"/>
        </w:rPr>
        <w:br/>
      </w:r>
      <w:r w:rsidRPr="00E72C45">
        <w:t xml:space="preserve">            out_num </w:t>
      </w:r>
      <w:r w:rsidRPr="00E72C45">
        <w:t>+=</w:t>
      </w:r>
      <w:r w:rsidRPr="00E72C45">
        <w:t>1</w:t>
      </w:r>
      <w:r w:rsidRPr="002120B2">
        <w:rPr>
          <w:sz w:val="28"/>
          <w:szCs w:val="28"/>
        </w:rPr>
        <w:br/>
      </w:r>
      <w:r w:rsidRPr="00E72C45">
        <w:t xml:space="preserve">            out_list.append(ele)    </w:t>
      </w:r>
      <w:r w:rsidRPr="002120B2">
        <w:rPr>
          <w:sz w:val="28"/>
          <w:szCs w:val="28"/>
        </w:rPr>
        <w:br/>
      </w:r>
      <w:r w:rsidRPr="00E72C45">
        <w:t xml:space="preserve">    </w:t>
      </w:r>
      <w:r w:rsidRPr="00E72C45">
        <w:rPr>
          <w:b/>
        </w:rPr>
        <w:t>for</w:t>
      </w:r>
      <w:r w:rsidRPr="00E72C45">
        <w:t xml:space="preserve"> top </w:t>
      </w:r>
      <w:r w:rsidRPr="00E72C45">
        <w:rPr>
          <w:b/>
        </w:rPr>
        <w:t>in</w:t>
      </w:r>
      <w:r w:rsidRPr="00E72C45">
        <w:t xml:space="preserve"> out_list:</w:t>
      </w:r>
      <w:r w:rsidRPr="002120B2">
        <w:rPr>
          <w:sz w:val="28"/>
          <w:szCs w:val="28"/>
        </w:rPr>
        <w:br/>
      </w:r>
      <w:r w:rsidRPr="00E72C45">
        <w:t xml:space="preserve">        </w:t>
      </w:r>
      <w:r w:rsidRPr="00E72C45">
        <w:rPr>
          <w:b/>
        </w:rPr>
        <w:t>for</w:t>
      </w:r>
      <w:r w:rsidRPr="00E72C45">
        <w:t xml:space="preserve"> bottom </w:t>
      </w:r>
      <w:r w:rsidRPr="00E72C45">
        <w:rPr>
          <w:b/>
        </w:rPr>
        <w:t>in</w:t>
      </w:r>
      <w:r w:rsidRPr="00E72C45">
        <w:t xml:space="preserve"> out_list:</w:t>
      </w:r>
      <w:r w:rsidRPr="002120B2">
        <w:rPr>
          <w:sz w:val="28"/>
          <w:szCs w:val="28"/>
        </w:rPr>
        <w:br/>
      </w:r>
      <w:r w:rsidRPr="00E72C45">
        <w:t xml:space="preserve">            </w:t>
      </w:r>
      <w:r w:rsidRPr="00E72C45">
        <w:rPr>
          <w:b/>
        </w:rPr>
        <w:t>if</w:t>
      </w:r>
      <w:r w:rsidRPr="00E72C45">
        <w:t xml:space="preserve"> top </w:t>
      </w:r>
      <w:r w:rsidRPr="00E72C45">
        <w:t>!=</w:t>
      </w:r>
      <w:r w:rsidRPr="00E72C45">
        <w:t xml:space="preserve"> bottom:</w:t>
      </w:r>
      <w:r w:rsidRPr="002120B2">
        <w:rPr>
          <w:sz w:val="28"/>
          <w:szCs w:val="28"/>
        </w:rPr>
        <w:br/>
      </w:r>
      <w:r w:rsidRPr="00E72C45">
        <w:t xml:space="preserve">                </w:t>
      </w:r>
      <w:r w:rsidRPr="00E72C45">
        <w:rPr>
          <w:b/>
        </w:rPr>
        <w:t>if</w:t>
      </w:r>
      <w:r w:rsidRPr="00E72C45">
        <w:t xml:space="preserve"> top</w:t>
      </w:r>
      <w:r w:rsidRPr="00E72C45">
        <w:t>%</w:t>
      </w:r>
      <w:r w:rsidRPr="00E72C45">
        <w:t xml:space="preserve">bottom </w:t>
      </w:r>
      <w:r w:rsidRPr="00E72C45">
        <w:t>==</w:t>
      </w:r>
      <w:r w:rsidRPr="00E72C45">
        <w:t xml:space="preserve"> </w:t>
      </w:r>
      <w:r w:rsidRPr="00E72C45">
        <w:t>0</w:t>
      </w:r>
      <w:r w:rsidRPr="00E72C45">
        <w:t>:</w:t>
      </w:r>
      <w:r w:rsidRPr="002120B2">
        <w:rPr>
          <w:sz w:val="28"/>
          <w:szCs w:val="28"/>
        </w:rPr>
        <w:br/>
      </w:r>
      <w:r w:rsidRPr="00E72C45">
        <w:t xml:space="preserve">                    out_num </w:t>
      </w:r>
      <w:r w:rsidRPr="00E72C45">
        <w:t>-=</w:t>
      </w:r>
      <w:r w:rsidRPr="00E72C45">
        <w:t xml:space="preserve"> </w:t>
      </w:r>
      <w:r w:rsidRPr="00E72C45">
        <w:t>1</w:t>
      </w:r>
      <w:r w:rsidRPr="002120B2">
        <w:rPr>
          <w:sz w:val="28"/>
          <w:szCs w:val="28"/>
        </w:rPr>
        <w:br/>
      </w:r>
      <w:r w:rsidRPr="00E72C45">
        <w:t xml:space="preserve">    </w:t>
      </w:r>
      <w:r w:rsidRPr="00E72C45">
        <w:t>print</w:t>
      </w:r>
      <w:r w:rsidRPr="00E72C45">
        <w:t>(</w:t>
      </w:r>
      <w:r w:rsidRPr="00E72C45">
        <w:t>f'prime_numbers(</w:t>
      </w:r>
      <w:r w:rsidRPr="00E72C45">
        <w:t>{</w:t>
      </w:r>
      <w:r w:rsidRPr="00E72C45">
        <w:t>in_num</w:t>
      </w:r>
      <w:r w:rsidRPr="00E72C45">
        <w:t>}</w:t>
      </w:r>
      <w:r w:rsidRPr="00E72C45">
        <w:t xml:space="preserve">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</w:t>
      </w:r>
      <w:r w:rsidRPr="00E72C45">
        <w:t>{</w:t>
      </w:r>
      <w:r w:rsidRPr="00E72C45">
        <w:t>out_num</w:t>
      </w:r>
      <w:r w:rsidRPr="00E72C45">
        <w:t>}</w:t>
      </w:r>
      <w:r w:rsidRPr="00E72C45">
        <w:t>'</w:t>
      </w:r>
      <w:r w:rsidRPr="00E72C45">
        <w:t>)</w:t>
      </w:r>
      <w:r w:rsidRPr="002120B2">
        <w:rPr>
          <w:sz w:val="28"/>
          <w:szCs w:val="28"/>
        </w:rPr>
        <w:br/>
      </w:r>
      <w:r w:rsidRPr="00E72C45">
        <w:t xml:space="preserve">        </w:t>
      </w:r>
      <w:r w:rsidRPr="002120B2">
        <w:rPr>
          <w:sz w:val="28"/>
          <w:szCs w:val="28"/>
        </w:rPr>
        <w:br/>
      </w:r>
      <w:r w:rsidRPr="00E72C45">
        <w:t>prime_numbers(</w:t>
      </w:r>
      <w:r w:rsidRPr="00E72C45">
        <w:t>10</w:t>
      </w:r>
      <w:r w:rsidRPr="00E72C45">
        <w:t xml:space="preserve">)     </w:t>
      </w:r>
      <w:r w:rsidRPr="002120B2">
        <w:rPr>
          <w:sz w:val="28"/>
          <w:szCs w:val="28"/>
        </w:rPr>
        <w:br/>
      </w:r>
      <w:r w:rsidRPr="00E72C45">
        <w:t>prime_numbers(</w:t>
      </w:r>
      <w:r w:rsidRPr="00E72C45">
        <w:t>20</w:t>
      </w:r>
      <w:r w:rsidRPr="00E72C45">
        <w:t>)</w:t>
      </w:r>
      <w:r w:rsidRPr="002120B2">
        <w:rPr>
          <w:sz w:val="28"/>
          <w:szCs w:val="28"/>
        </w:rPr>
        <w:br/>
      </w:r>
      <w:r w:rsidRPr="00E72C45">
        <w:t>prime_numbers(</w:t>
      </w:r>
      <w:r w:rsidRPr="00E72C45">
        <w:t>30</w:t>
      </w:r>
      <w:r w:rsidRPr="00E72C45">
        <w:t>)</w:t>
      </w:r>
    </w:p>
    <w:p w14:paraId="4755A10A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t xml:space="preserve">prime_numbers(10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4</w:t>
      </w:r>
      <w:r w:rsidRPr="002120B2">
        <w:rPr>
          <w:sz w:val="28"/>
          <w:szCs w:val="28"/>
        </w:rPr>
        <w:br/>
      </w:r>
      <w:r w:rsidRPr="00E72C45">
        <w:t xml:space="preserve">prime_numbers(20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8</w:t>
      </w:r>
      <w:r w:rsidRPr="002120B2">
        <w:rPr>
          <w:sz w:val="28"/>
          <w:szCs w:val="28"/>
        </w:rPr>
        <w:br/>
      </w:r>
      <w:r w:rsidRPr="00E72C45">
        <w:t xml:space="preserve">prime_numbers(30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10</w:t>
      </w:r>
    </w:p>
    <w:p w14:paraId="3B0FCB15" w14:textId="77777777" w:rsidR="00A9519D" w:rsidRPr="002120B2" w:rsidRDefault="005C77A3">
      <w:pPr>
        <w:pStyle w:val="Heading4"/>
        <w:rPr>
          <w:sz w:val="28"/>
          <w:szCs w:val="28"/>
        </w:rPr>
      </w:pPr>
      <w:bookmarkStart w:id="4" w:name="X2ea5cf52609189058b0e2261678a35280e12b0f"/>
      <w:r w:rsidRPr="002120B2">
        <w:rPr>
          <w:sz w:val="28"/>
          <w:szCs w:val="28"/>
        </w:rPr>
        <w:t xml:space="preserve">4. If today was Monday, </w:t>
      </w:r>
      <w:r w:rsidRPr="002120B2">
        <w:rPr>
          <w:sz w:val="28"/>
          <w:szCs w:val="28"/>
        </w:rPr>
        <w:t>in two days, it would be Wednesday.</w:t>
      </w:r>
    </w:p>
    <w:p w14:paraId="67EEC549" w14:textId="77777777" w:rsidR="00A9519D" w:rsidRPr="002120B2" w:rsidRDefault="005C77A3">
      <w:pPr>
        <w:pStyle w:val="FirstParagraph"/>
        <w:rPr>
          <w:sz w:val="28"/>
          <w:szCs w:val="28"/>
        </w:rPr>
      </w:pPr>
      <w:r w:rsidRPr="002120B2">
        <w:rPr>
          <w:sz w:val="28"/>
          <w:szCs w:val="28"/>
        </w:rPr>
        <w:t>Create a function that takes in a list of days as input and the number of days to increment by. Return a list of days after n number of days has passed.</w:t>
      </w:r>
    </w:p>
    <w:p w14:paraId="1E09BB10" w14:textId="1BAFC101" w:rsidR="00AB6C4C" w:rsidRDefault="00AB6C4C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4E13677F" w14:textId="3EC81CE8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rPr>
          <w:sz w:val="28"/>
          <w:szCs w:val="28"/>
        </w:rPr>
        <w:t>Examples:</w:t>
      </w:r>
      <w:r w:rsidRPr="002120B2">
        <w:rPr>
          <w:sz w:val="28"/>
          <w:szCs w:val="28"/>
        </w:rPr>
        <w:br/>
      </w:r>
      <w:r w:rsidRPr="00E72C45">
        <w:t xml:space="preserve">after_n_days(["Thursday", "Monday"], 4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["Monda</w:t>
      </w:r>
      <w:r w:rsidRPr="00E72C45">
        <w:t>y", "Friday"]</w:t>
      </w:r>
      <w:r w:rsidRPr="002120B2">
        <w:rPr>
          <w:sz w:val="28"/>
          <w:szCs w:val="28"/>
        </w:rPr>
        <w:br/>
      </w:r>
      <w:r w:rsidRPr="00E72C45">
        <w:t xml:space="preserve">after_n_days(["Sunday", "Sunday", "Sunday"], 1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["Monday", "Monday", "Monday"]</w:t>
      </w:r>
      <w:r w:rsidRPr="002120B2">
        <w:rPr>
          <w:sz w:val="28"/>
          <w:szCs w:val="28"/>
        </w:rPr>
        <w:br/>
      </w:r>
      <w:r w:rsidRPr="00E72C45">
        <w:t xml:space="preserve">after_n_days(["Monday", "Tuesday", "Friday"], 1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["Tuesday", "Wednesday", "Saturday"]</w:t>
      </w:r>
    </w:p>
    <w:bookmarkEnd w:id="4"/>
    <w:p w14:paraId="59765524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rPr>
          <w:b/>
        </w:rPr>
        <w:t>def</w:t>
      </w:r>
      <w:r w:rsidRPr="00E72C45">
        <w:t xml:space="preserve"> after_n_days(in_list,in_num):</w:t>
      </w:r>
      <w:r w:rsidRPr="002120B2">
        <w:rPr>
          <w:sz w:val="28"/>
          <w:szCs w:val="28"/>
        </w:rPr>
        <w:br/>
      </w:r>
      <w:r w:rsidRPr="00E72C45">
        <w:t xml:space="preserve">    week_dict </w:t>
      </w:r>
      <w:r w:rsidRPr="00E72C45">
        <w:t>=</w:t>
      </w:r>
      <w:r w:rsidRPr="00E72C45">
        <w:t xml:space="preserve"> {</w:t>
      </w:r>
      <w:r w:rsidRPr="00E72C45">
        <w:t>0</w:t>
      </w:r>
      <w:r w:rsidRPr="00E72C45">
        <w:t>:</w:t>
      </w:r>
      <w:r w:rsidRPr="00E72C45">
        <w:t>'Sunday'</w:t>
      </w:r>
      <w:r w:rsidRPr="00E72C45">
        <w:t>,</w:t>
      </w:r>
      <w:r w:rsidRPr="00E72C45">
        <w:t>1</w:t>
      </w:r>
      <w:r w:rsidRPr="00E72C45">
        <w:t>:</w:t>
      </w:r>
      <w:r w:rsidRPr="00E72C45">
        <w:t>'Monday'</w:t>
      </w:r>
      <w:r w:rsidRPr="00E72C45">
        <w:t>,</w:t>
      </w:r>
      <w:r w:rsidRPr="00E72C45">
        <w:t>2</w:t>
      </w:r>
      <w:r w:rsidRPr="00E72C45">
        <w:t>:</w:t>
      </w:r>
      <w:r w:rsidRPr="00E72C45">
        <w:t>'Tuesday'</w:t>
      </w:r>
      <w:r w:rsidRPr="00E72C45">
        <w:t>,</w:t>
      </w:r>
      <w:r w:rsidRPr="00E72C45">
        <w:t>3</w:t>
      </w:r>
      <w:r w:rsidRPr="00E72C45">
        <w:t>:</w:t>
      </w:r>
      <w:r w:rsidRPr="00E72C45">
        <w:t>'Wednesday'</w:t>
      </w:r>
      <w:r w:rsidRPr="00E72C45">
        <w:t>,</w:t>
      </w:r>
      <w:r w:rsidRPr="00E72C45">
        <w:t>4</w:t>
      </w:r>
      <w:r w:rsidRPr="00E72C45">
        <w:t>:</w:t>
      </w:r>
      <w:r w:rsidRPr="00E72C45">
        <w:t>'Thursday'</w:t>
      </w:r>
      <w:r w:rsidRPr="00E72C45">
        <w:t>,</w:t>
      </w:r>
      <w:r w:rsidRPr="00E72C45">
        <w:t>5</w:t>
      </w:r>
      <w:r w:rsidRPr="00E72C45">
        <w:t>:</w:t>
      </w:r>
      <w:r w:rsidRPr="00E72C45">
        <w:lastRenderedPageBreak/>
        <w:t>'Friday'</w:t>
      </w:r>
      <w:r w:rsidRPr="00E72C45">
        <w:t>,</w:t>
      </w:r>
      <w:r w:rsidRPr="00E72C45">
        <w:t>6</w:t>
      </w:r>
      <w:r w:rsidRPr="00E72C45">
        <w:t>:</w:t>
      </w:r>
      <w:r w:rsidRPr="00E72C45">
        <w:t>'Saturday'</w:t>
      </w:r>
      <w:r w:rsidRPr="00E72C45">
        <w:t>}</w:t>
      </w:r>
      <w:r w:rsidRPr="002120B2">
        <w:rPr>
          <w:sz w:val="28"/>
          <w:szCs w:val="28"/>
        </w:rPr>
        <w:br/>
      </w:r>
      <w:r w:rsidRPr="00E72C45">
        <w:t xml:space="preserve">    week_days_no </w:t>
      </w:r>
      <w:r w:rsidRPr="00E72C45">
        <w:t>=</w:t>
      </w:r>
      <w:r w:rsidRPr="00E72C45">
        <w:t xml:space="preserve"> </w:t>
      </w:r>
      <w:r w:rsidRPr="00E72C45">
        <w:t>list</w:t>
      </w:r>
      <w:r w:rsidRPr="00E72C45">
        <w:t>(week_dict.keys())</w:t>
      </w:r>
      <w:r w:rsidRPr="002120B2">
        <w:rPr>
          <w:sz w:val="28"/>
          <w:szCs w:val="28"/>
        </w:rPr>
        <w:br/>
      </w:r>
      <w:r w:rsidRPr="00E72C45">
        <w:t xml:space="preserve">    week_days_name </w:t>
      </w:r>
      <w:r w:rsidRPr="00E72C45">
        <w:t>=</w:t>
      </w:r>
      <w:r w:rsidRPr="00E72C45">
        <w:t xml:space="preserve"> </w:t>
      </w:r>
      <w:r w:rsidRPr="00E72C45">
        <w:t>list</w:t>
      </w:r>
      <w:r w:rsidRPr="00E72C45">
        <w:t>(week_dict.values())</w:t>
      </w:r>
      <w:r w:rsidRPr="002120B2">
        <w:rPr>
          <w:sz w:val="28"/>
          <w:szCs w:val="28"/>
        </w:rPr>
        <w:br/>
      </w:r>
      <w:r w:rsidRPr="00E72C45">
        <w:t xml:space="preserve">    output </w:t>
      </w:r>
      <w:r w:rsidRPr="00E72C45">
        <w:t>=</w:t>
      </w:r>
      <w:r w:rsidRPr="00E72C45">
        <w:t xml:space="preserve"> []</w:t>
      </w:r>
      <w:r w:rsidRPr="002120B2">
        <w:rPr>
          <w:sz w:val="28"/>
          <w:szCs w:val="28"/>
        </w:rPr>
        <w:br/>
      </w:r>
      <w:r w:rsidRPr="00E72C45">
        <w:t xml:space="preserve">    </w:t>
      </w:r>
      <w:r w:rsidRPr="00E72C45">
        <w:rPr>
          <w:b/>
        </w:rPr>
        <w:t>for</w:t>
      </w:r>
      <w:r w:rsidRPr="00E72C45">
        <w:t xml:space="preserve"> ele </w:t>
      </w:r>
      <w:r w:rsidRPr="00E72C45">
        <w:rPr>
          <w:b/>
        </w:rPr>
        <w:t>in</w:t>
      </w:r>
      <w:r w:rsidRPr="00E72C45">
        <w:t xml:space="preserve"> in_list:</w:t>
      </w:r>
      <w:r w:rsidRPr="002120B2">
        <w:rPr>
          <w:sz w:val="28"/>
          <w:szCs w:val="28"/>
        </w:rPr>
        <w:br/>
      </w:r>
      <w:r w:rsidRPr="00E72C45">
        <w:t xml:space="preserve">        output.append(week_dict[(week_days_name.index(ele)</w:t>
      </w:r>
      <w:r w:rsidRPr="00E72C45">
        <w:t>+</w:t>
      </w:r>
      <w:r w:rsidRPr="00E72C45">
        <w:t>in_num)</w:t>
      </w:r>
      <w:r w:rsidRPr="00E72C45">
        <w:t>%</w:t>
      </w:r>
      <w:r w:rsidRPr="00E72C45">
        <w:t>7</w:t>
      </w:r>
      <w:r w:rsidRPr="00E72C45">
        <w:t>])</w:t>
      </w:r>
      <w:r w:rsidRPr="002120B2">
        <w:rPr>
          <w:sz w:val="28"/>
          <w:szCs w:val="28"/>
        </w:rPr>
        <w:br/>
      </w:r>
      <w:r w:rsidRPr="00E72C45">
        <w:t xml:space="preserve">    </w:t>
      </w:r>
      <w:r w:rsidRPr="00E72C45">
        <w:t>print</w:t>
      </w:r>
      <w:r w:rsidRPr="00E72C45">
        <w:t>(</w:t>
      </w:r>
      <w:r w:rsidRPr="00E72C45">
        <w:t>f'after_n_days</w:t>
      </w:r>
      <w:r w:rsidRPr="00E72C45">
        <w:t>{</w:t>
      </w:r>
      <w:r w:rsidRPr="00E72C45">
        <w:t>in_list</w:t>
      </w:r>
      <w:r w:rsidRPr="00E72C45">
        <w:t>,</w:t>
      </w:r>
      <w:r w:rsidRPr="00E72C45">
        <w:t>in_num</w:t>
      </w:r>
      <w:r w:rsidRPr="00E72C45">
        <w:t>}</w:t>
      </w:r>
      <w:r w:rsidRPr="00E72C45">
        <w:t xml:space="preserve">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</w:t>
      </w:r>
      <w:r w:rsidRPr="00E72C45">
        <w:t>{</w:t>
      </w:r>
      <w:r w:rsidRPr="00E72C45">
        <w:t>output</w:t>
      </w:r>
      <w:r w:rsidRPr="00E72C45">
        <w:t>}</w:t>
      </w:r>
      <w:r w:rsidRPr="00E72C45">
        <w:t>'</w:t>
      </w:r>
      <w:r w:rsidRPr="00E72C45">
        <w:t>)</w:t>
      </w:r>
      <w:r w:rsidRPr="002120B2">
        <w:rPr>
          <w:sz w:val="28"/>
          <w:szCs w:val="28"/>
        </w:rPr>
        <w:br/>
      </w:r>
      <w:r w:rsidRPr="00E72C45">
        <w:t xml:space="preserve">    </w:t>
      </w:r>
      <w:r w:rsidRPr="002120B2">
        <w:rPr>
          <w:sz w:val="28"/>
          <w:szCs w:val="28"/>
        </w:rPr>
        <w:br/>
      </w:r>
      <w:r w:rsidRPr="00E72C45">
        <w:t>after_n_days([</w:t>
      </w:r>
      <w:r w:rsidRPr="00E72C45">
        <w:t>"Thursday"</w:t>
      </w:r>
      <w:r w:rsidRPr="00E72C45">
        <w:t xml:space="preserve">, </w:t>
      </w:r>
      <w:r w:rsidRPr="00E72C45">
        <w:t>"Monday"</w:t>
      </w:r>
      <w:r w:rsidRPr="00E72C45">
        <w:t xml:space="preserve">], </w:t>
      </w:r>
      <w:r w:rsidRPr="00E72C45">
        <w:t>4</w:t>
      </w:r>
      <w:r w:rsidRPr="00E72C45">
        <w:t>)</w:t>
      </w:r>
      <w:r w:rsidRPr="002120B2">
        <w:rPr>
          <w:sz w:val="28"/>
          <w:szCs w:val="28"/>
        </w:rPr>
        <w:br/>
      </w:r>
      <w:r w:rsidRPr="00E72C45">
        <w:t>after_n_days([</w:t>
      </w:r>
      <w:r w:rsidRPr="00E72C45">
        <w:t>"Sunday"</w:t>
      </w:r>
      <w:r w:rsidRPr="00E72C45">
        <w:t xml:space="preserve">, </w:t>
      </w:r>
      <w:r w:rsidRPr="00E72C45">
        <w:t>"Sunday"</w:t>
      </w:r>
      <w:r w:rsidRPr="00E72C45">
        <w:t xml:space="preserve">, </w:t>
      </w:r>
      <w:r w:rsidRPr="00E72C45">
        <w:t>"Sunday"</w:t>
      </w:r>
      <w:r w:rsidRPr="00E72C45">
        <w:t xml:space="preserve">], </w:t>
      </w:r>
      <w:r w:rsidRPr="00E72C45">
        <w:t>1</w:t>
      </w:r>
      <w:r w:rsidRPr="00E72C45">
        <w:t>)</w:t>
      </w:r>
      <w:r w:rsidRPr="002120B2">
        <w:rPr>
          <w:sz w:val="28"/>
          <w:szCs w:val="28"/>
        </w:rPr>
        <w:br/>
      </w:r>
      <w:r w:rsidRPr="00E72C45">
        <w:t>after_n_days([</w:t>
      </w:r>
      <w:r w:rsidRPr="00E72C45">
        <w:t>"Monday"</w:t>
      </w:r>
      <w:r w:rsidRPr="00E72C45">
        <w:t xml:space="preserve">, </w:t>
      </w:r>
      <w:r w:rsidRPr="00E72C45">
        <w:t>"Tuesday"</w:t>
      </w:r>
      <w:r w:rsidRPr="00E72C45">
        <w:t xml:space="preserve">, </w:t>
      </w:r>
      <w:r w:rsidRPr="00E72C45">
        <w:t>"Friday"</w:t>
      </w:r>
      <w:r w:rsidRPr="00E72C45">
        <w:t xml:space="preserve">], </w:t>
      </w:r>
      <w:r w:rsidRPr="00E72C45">
        <w:t>1</w:t>
      </w:r>
      <w:r w:rsidRPr="00E72C45">
        <w:t>)</w:t>
      </w:r>
    </w:p>
    <w:p w14:paraId="2BAD3666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t xml:space="preserve">after_n_days(['Thursday', 'Monday'], 4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</w:t>
      </w:r>
      <w:r w:rsidRPr="00E72C45">
        <w:t>['Monday', 'Friday']</w:t>
      </w:r>
      <w:r w:rsidRPr="002120B2">
        <w:rPr>
          <w:sz w:val="28"/>
          <w:szCs w:val="28"/>
        </w:rPr>
        <w:br/>
      </w:r>
      <w:r w:rsidRPr="00E72C45">
        <w:t xml:space="preserve">after_n_days(['Sunday', 'Sunday', 'Sunday'], 1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['Monday', 'Monday', 'Monday']</w:t>
      </w:r>
      <w:r w:rsidRPr="002120B2">
        <w:rPr>
          <w:sz w:val="28"/>
          <w:szCs w:val="28"/>
        </w:rPr>
        <w:br/>
      </w:r>
      <w:r w:rsidRPr="00E72C45">
        <w:t xml:space="preserve">after_n_days(['Monday', 'Tuesday', 'Friday'], 1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['Tuesday', 'Wednesday', 'Saturday']</w:t>
      </w:r>
    </w:p>
    <w:p w14:paraId="2F0CA53F" w14:textId="77777777" w:rsidR="00A9519D" w:rsidRPr="002120B2" w:rsidRDefault="005C77A3">
      <w:pPr>
        <w:pStyle w:val="Heading4"/>
        <w:rPr>
          <w:sz w:val="28"/>
          <w:szCs w:val="28"/>
        </w:rPr>
      </w:pPr>
      <w:bookmarkStart w:id="5" w:name="X692c5a7c46b709cba89fe6b8adf1fad8f758a3c"/>
      <w:r w:rsidRPr="002120B2">
        <w:rPr>
          <w:sz w:val="28"/>
          <w:szCs w:val="28"/>
        </w:rPr>
        <w:t xml:space="preserve">5. You are in the process of creating a chat application and want </w:t>
      </w:r>
      <w:r w:rsidRPr="002120B2">
        <w:rPr>
          <w:sz w:val="28"/>
          <w:szCs w:val="28"/>
        </w:rPr>
        <w:t>to add an anonymous name feature. This anonymous name feature will create an alias that consists of two capitalized words beginning with the same letter as the users first name.</w:t>
      </w:r>
    </w:p>
    <w:p w14:paraId="132C3296" w14:textId="77777777" w:rsidR="00A9519D" w:rsidRPr="002120B2" w:rsidRDefault="005C77A3">
      <w:pPr>
        <w:pStyle w:val="FirstParagraph"/>
        <w:rPr>
          <w:sz w:val="28"/>
          <w:szCs w:val="28"/>
        </w:rPr>
      </w:pPr>
      <w:r w:rsidRPr="002120B2">
        <w:rPr>
          <w:sz w:val="28"/>
          <w:szCs w:val="28"/>
        </w:rPr>
        <w:t xml:space="preserve">Create a function that determines if the list of users is mapped to a list of </w:t>
      </w:r>
      <w:r w:rsidRPr="002120B2">
        <w:rPr>
          <w:sz w:val="28"/>
          <w:szCs w:val="28"/>
        </w:rPr>
        <w:t>anonymous names correctly.</w:t>
      </w:r>
    </w:p>
    <w:p w14:paraId="55AE9A96" w14:textId="50CDE54D" w:rsidR="00AB6C4C" w:rsidRDefault="00AB6C4C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219D7006" w14:textId="408BFE7B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bookmarkStart w:id="6" w:name="_GoBack"/>
      <w:r w:rsidRPr="00E72C45">
        <w:rPr>
          <w:sz w:val="28"/>
          <w:szCs w:val="28"/>
        </w:rPr>
        <w:t>Examples:</w:t>
      </w:r>
      <w:r w:rsidRPr="002120B2">
        <w:rPr>
          <w:sz w:val="28"/>
          <w:szCs w:val="28"/>
        </w:rPr>
        <w:br/>
      </w:r>
      <w:r w:rsidRPr="00E72C45">
        <w:t xml:space="preserve">is_correct_aliases(["Adrian M.", "Harriet S.", "Mandy T."], ["Amazing Artichoke", "Hopeful Hedgehog", "Marvelous Mouse"]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True</w:t>
      </w:r>
    </w:p>
    <w:p w14:paraId="2FDF4D41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t>is_correct_aliases(["Rachel F.", "Pam G.", "Fred Z.", "Nancy K."], ["Reassuring Ra</w:t>
      </w:r>
      <w:r w:rsidRPr="00E72C45">
        <w:t xml:space="preserve">t", "Peaceful Panda", "Fantastic Frog", "Notable Nickel"]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True</w:t>
      </w:r>
    </w:p>
    <w:p w14:paraId="24A37D7F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t xml:space="preserve">is_correct_aliases(["Beth T."], ["Brandishing Mimosa"]) </w:t>
      </w:r>
      <w:r w:rsidRPr="00E72C45">
        <w:rPr>
          <w:rFonts w:ascii="Segoe UI Symbol" w:hAnsi="Segoe UI Symbol" w:cs="Segoe UI Symbol"/>
        </w:rPr>
        <w:t>➞</w:t>
      </w:r>
      <w:r w:rsidRPr="00E72C45">
        <w:t xml:space="preserve"> False</w:t>
      </w:r>
      <w:r w:rsidRPr="002120B2">
        <w:rPr>
          <w:sz w:val="28"/>
          <w:szCs w:val="28"/>
        </w:rPr>
        <w:br/>
      </w:r>
      <w:r w:rsidRPr="00E72C45">
        <w:t># Both words in "Brandishing Mimosa" should begin with a "B" - "Brandishing Beaver" would do the trick.</w:t>
      </w:r>
    </w:p>
    <w:bookmarkEnd w:id="5"/>
    <w:p w14:paraId="2F124489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rPr>
          <w:b/>
        </w:rPr>
        <w:t>def</w:t>
      </w:r>
      <w:r w:rsidRPr="00E72C45">
        <w:t xml:space="preserve"> is_correct_aliases</w:t>
      </w:r>
      <w:r w:rsidRPr="00E72C45">
        <w:t>(in_list_one, in_list_two):</w:t>
      </w:r>
      <w:r w:rsidRPr="002120B2">
        <w:rPr>
          <w:sz w:val="28"/>
          <w:szCs w:val="28"/>
        </w:rPr>
        <w:br/>
      </w:r>
      <w:r w:rsidRPr="00E72C45">
        <w:t xml:space="preserve">    output </w:t>
      </w:r>
      <w:r w:rsidRPr="00E72C45">
        <w:t>=</w:t>
      </w:r>
      <w:r w:rsidRPr="00E72C45">
        <w:t xml:space="preserve"> </w:t>
      </w:r>
      <w:r w:rsidRPr="00E72C45">
        <w:t>False</w:t>
      </w:r>
      <w:r w:rsidRPr="002120B2">
        <w:rPr>
          <w:sz w:val="28"/>
          <w:szCs w:val="28"/>
        </w:rPr>
        <w:br/>
      </w:r>
      <w:r w:rsidRPr="00E72C45">
        <w:t xml:space="preserve">    </w:t>
      </w:r>
      <w:r w:rsidRPr="00E72C45">
        <w:rPr>
          <w:b/>
        </w:rPr>
        <w:t>if</w:t>
      </w:r>
      <w:r w:rsidRPr="00E72C45">
        <w:t xml:space="preserve"> </w:t>
      </w:r>
      <w:r w:rsidRPr="00E72C45">
        <w:t>len</w:t>
      </w:r>
      <w:r w:rsidRPr="00E72C45">
        <w:t xml:space="preserve">(in_list_one) </w:t>
      </w:r>
      <w:r w:rsidRPr="00E72C45">
        <w:t>==</w:t>
      </w:r>
      <w:r w:rsidRPr="00E72C45">
        <w:t xml:space="preserve"> </w:t>
      </w:r>
      <w:r w:rsidRPr="00E72C45">
        <w:t>len</w:t>
      </w:r>
      <w:r w:rsidRPr="00E72C45">
        <w:t>(in_list_two):</w:t>
      </w:r>
      <w:r w:rsidRPr="002120B2">
        <w:rPr>
          <w:sz w:val="28"/>
          <w:szCs w:val="28"/>
        </w:rPr>
        <w:br/>
      </w:r>
      <w:r w:rsidRPr="00E72C45">
        <w:lastRenderedPageBreak/>
        <w:t xml:space="preserve">        </w:t>
      </w:r>
      <w:r w:rsidRPr="00E72C45">
        <w:rPr>
          <w:b/>
        </w:rPr>
        <w:t>for</w:t>
      </w:r>
      <w:r w:rsidRPr="00E72C45">
        <w:t xml:space="preserve"> ele </w:t>
      </w:r>
      <w:r w:rsidRPr="00E72C45">
        <w:rPr>
          <w:b/>
        </w:rPr>
        <w:t>in</w:t>
      </w:r>
      <w:r w:rsidRPr="00E72C45">
        <w:t xml:space="preserve"> </w:t>
      </w:r>
      <w:r w:rsidRPr="00E72C45">
        <w:t>range</w:t>
      </w:r>
      <w:r w:rsidRPr="00E72C45">
        <w:t>(</w:t>
      </w:r>
      <w:r w:rsidRPr="00E72C45">
        <w:t>len</w:t>
      </w:r>
      <w:r w:rsidRPr="00E72C45">
        <w:t>(in_list_one)):</w:t>
      </w:r>
      <w:r w:rsidRPr="002120B2">
        <w:rPr>
          <w:sz w:val="28"/>
          <w:szCs w:val="28"/>
        </w:rPr>
        <w:br/>
      </w:r>
      <w:r w:rsidRPr="00E72C45">
        <w:t xml:space="preserve">            </w:t>
      </w:r>
      <w:r w:rsidRPr="00E72C45">
        <w:rPr>
          <w:b/>
        </w:rPr>
        <w:t>if</w:t>
      </w:r>
      <w:r w:rsidRPr="00E72C45">
        <w:t xml:space="preserve"> in_list_one[ele].split(</w:t>
      </w:r>
      <w:r w:rsidRPr="00E72C45">
        <w:t>" "</w:t>
      </w:r>
      <w:r w:rsidRPr="00E72C45">
        <w:t>)[</w:t>
      </w:r>
      <w:r w:rsidRPr="00E72C45">
        <w:t>0</w:t>
      </w:r>
      <w:r w:rsidRPr="00E72C45">
        <w:t>][</w:t>
      </w:r>
      <w:r w:rsidRPr="00E72C45">
        <w:t>0</w:t>
      </w:r>
      <w:r w:rsidRPr="00E72C45">
        <w:t xml:space="preserve">] </w:t>
      </w:r>
      <w:r w:rsidRPr="00E72C45">
        <w:t>==</w:t>
      </w:r>
      <w:r w:rsidRPr="00E72C45">
        <w:t xml:space="preserve"> in_list_two[ele].split(</w:t>
      </w:r>
      <w:r w:rsidRPr="00E72C45">
        <w:t>" "</w:t>
      </w:r>
      <w:r w:rsidRPr="00E72C45">
        <w:t>)[</w:t>
      </w:r>
      <w:r w:rsidRPr="00E72C45">
        <w:t>0</w:t>
      </w:r>
      <w:r w:rsidRPr="00E72C45">
        <w:t>][</w:t>
      </w:r>
      <w:r w:rsidRPr="00E72C45">
        <w:t>0</w:t>
      </w:r>
      <w:r w:rsidRPr="00E72C45">
        <w:t xml:space="preserve">] </w:t>
      </w:r>
      <w:r w:rsidRPr="00E72C45">
        <w:t>==</w:t>
      </w:r>
      <w:r w:rsidRPr="00E72C45">
        <w:t xml:space="preserve"> in_list_two[ele].split(</w:t>
      </w:r>
      <w:r w:rsidRPr="00E72C45">
        <w:t>" "</w:t>
      </w:r>
      <w:r w:rsidRPr="00E72C45">
        <w:t>)[</w:t>
      </w:r>
      <w:r w:rsidRPr="00E72C45">
        <w:t>1</w:t>
      </w:r>
      <w:r w:rsidRPr="00E72C45">
        <w:t>][</w:t>
      </w:r>
      <w:r w:rsidRPr="00E72C45">
        <w:t>0</w:t>
      </w:r>
      <w:r w:rsidRPr="00E72C45">
        <w:t>]:</w:t>
      </w:r>
      <w:r w:rsidRPr="002120B2">
        <w:rPr>
          <w:sz w:val="28"/>
          <w:szCs w:val="28"/>
        </w:rPr>
        <w:br/>
      </w:r>
      <w:r w:rsidRPr="00E72C45">
        <w:t xml:space="preserve">                output </w:t>
      </w:r>
      <w:r w:rsidRPr="00E72C45">
        <w:t>=</w:t>
      </w:r>
      <w:r w:rsidRPr="00E72C45">
        <w:t xml:space="preserve"> </w:t>
      </w:r>
      <w:r w:rsidRPr="00E72C45">
        <w:t>True</w:t>
      </w:r>
      <w:r w:rsidRPr="002120B2">
        <w:rPr>
          <w:sz w:val="28"/>
          <w:szCs w:val="28"/>
        </w:rPr>
        <w:br/>
      </w:r>
      <w:r w:rsidRPr="00E72C45">
        <w:t xml:space="preserve">            </w:t>
      </w:r>
      <w:r w:rsidRPr="00E72C45">
        <w:rPr>
          <w:b/>
        </w:rPr>
        <w:t>else</w:t>
      </w:r>
      <w:r w:rsidRPr="00E72C45">
        <w:t>:</w:t>
      </w:r>
      <w:r w:rsidRPr="002120B2">
        <w:rPr>
          <w:sz w:val="28"/>
          <w:szCs w:val="28"/>
        </w:rPr>
        <w:br/>
      </w:r>
      <w:r w:rsidRPr="00E72C45">
        <w:t xml:space="preserve">                output </w:t>
      </w:r>
      <w:r w:rsidRPr="00E72C45">
        <w:t>=</w:t>
      </w:r>
      <w:r w:rsidRPr="00E72C45">
        <w:t xml:space="preserve"> </w:t>
      </w:r>
      <w:r w:rsidRPr="00E72C45">
        <w:t>False</w:t>
      </w:r>
      <w:r w:rsidRPr="002120B2">
        <w:rPr>
          <w:sz w:val="28"/>
          <w:szCs w:val="28"/>
        </w:rPr>
        <w:br/>
      </w:r>
      <w:r w:rsidRPr="00E72C45">
        <w:t xml:space="preserve">                </w:t>
      </w:r>
      <w:r w:rsidRPr="00E72C45">
        <w:rPr>
          <w:b/>
        </w:rPr>
        <w:t>break</w:t>
      </w:r>
      <w:r w:rsidRPr="002120B2">
        <w:rPr>
          <w:sz w:val="28"/>
          <w:szCs w:val="28"/>
        </w:rPr>
        <w:br/>
      </w:r>
      <w:r w:rsidRPr="00E72C45">
        <w:t xml:space="preserve">    </w:t>
      </w:r>
      <w:r w:rsidRPr="00E72C45">
        <w:t>print</w:t>
      </w:r>
      <w:r w:rsidRPr="00E72C45">
        <w:t>(</w:t>
      </w:r>
      <w:r w:rsidRPr="00E72C45">
        <w:t>f'is_correct_aliases</w:t>
      </w:r>
      <w:r w:rsidRPr="00E72C45">
        <w:t>{</w:t>
      </w:r>
      <w:r w:rsidRPr="00E72C45">
        <w:t>in_list_one</w:t>
      </w:r>
      <w:r w:rsidRPr="00E72C45">
        <w:t>,</w:t>
      </w:r>
      <w:r w:rsidRPr="00E72C45">
        <w:t>in_list_two</w:t>
      </w:r>
      <w:r w:rsidRPr="00E72C45">
        <w:t>}</w:t>
      </w:r>
      <w:r w:rsidRPr="00E72C45">
        <w:rPr>
          <w:rFonts w:ascii="Segoe UI Symbol" w:hAnsi="Segoe UI Symbol" w:cs="Segoe UI Symbol"/>
        </w:rPr>
        <w:t>➞</w:t>
      </w:r>
      <w:r w:rsidRPr="00E72C45">
        <w:t>{</w:t>
      </w:r>
      <w:r w:rsidRPr="00E72C45">
        <w:t>output</w:t>
      </w:r>
      <w:r w:rsidRPr="00E72C45">
        <w:t>}</w:t>
      </w:r>
      <w:r w:rsidRPr="00E72C45">
        <w:t>'</w:t>
      </w:r>
      <w:r w:rsidRPr="00E72C45">
        <w:t>)</w:t>
      </w:r>
      <w:r w:rsidRPr="002120B2">
        <w:rPr>
          <w:sz w:val="28"/>
          <w:szCs w:val="28"/>
        </w:rPr>
        <w:br/>
      </w:r>
      <w:r w:rsidRPr="002120B2">
        <w:rPr>
          <w:sz w:val="28"/>
          <w:szCs w:val="28"/>
        </w:rPr>
        <w:br/>
      </w:r>
      <w:r w:rsidRPr="00E72C45">
        <w:t>is_correct_aliases([</w:t>
      </w:r>
      <w:r w:rsidRPr="00E72C45">
        <w:t>"Beth T."</w:t>
      </w:r>
      <w:r w:rsidRPr="00E72C45">
        <w:t>],[</w:t>
      </w:r>
      <w:r w:rsidRPr="00E72C45">
        <w:t>"Brandishing Mimosa"</w:t>
      </w:r>
      <w:r w:rsidRPr="00E72C45">
        <w:t>])</w:t>
      </w:r>
      <w:r w:rsidRPr="002120B2">
        <w:rPr>
          <w:sz w:val="28"/>
          <w:szCs w:val="28"/>
        </w:rPr>
        <w:br/>
      </w:r>
      <w:r w:rsidRPr="00E72C45">
        <w:t>is_correct_aliases([</w:t>
      </w:r>
      <w:r w:rsidRPr="00E72C45">
        <w:t xml:space="preserve">"Adrian </w:t>
      </w:r>
      <w:r w:rsidRPr="00E72C45">
        <w:t>M."</w:t>
      </w:r>
      <w:r w:rsidRPr="00E72C45">
        <w:t>,</w:t>
      </w:r>
      <w:r w:rsidRPr="00E72C45">
        <w:t>"Harriet S."</w:t>
      </w:r>
      <w:r w:rsidRPr="00E72C45">
        <w:t>,</w:t>
      </w:r>
      <w:r w:rsidRPr="00E72C45">
        <w:t>"Mandy T."</w:t>
      </w:r>
      <w:r w:rsidRPr="00E72C45">
        <w:t>], [</w:t>
      </w:r>
      <w:r w:rsidRPr="00E72C45">
        <w:t>"Amazing Artichoke"</w:t>
      </w:r>
      <w:r w:rsidRPr="00E72C45">
        <w:t xml:space="preserve">, </w:t>
      </w:r>
      <w:r w:rsidRPr="00E72C45">
        <w:t>"Hopeful Hedgehog"</w:t>
      </w:r>
      <w:r w:rsidRPr="00E72C45">
        <w:t xml:space="preserve">, </w:t>
      </w:r>
      <w:r w:rsidRPr="00E72C45">
        <w:t>"Marvelous Mouse"</w:t>
      </w:r>
      <w:r w:rsidRPr="00E72C45">
        <w:t>])</w:t>
      </w:r>
      <w:r w:rsidRPr="002120B2">
        <w:rPr>
          <w:sz w:val="28"/>
          <w:szCs w:val="28"/>
        </w:rPr>
        <w:br/>
      </w:r>
      <w:r w:rsidRPr="00E72C45">
        <w:t>is_correct_aliases([</w:t>
      </w:r>
      <w:r w:rsidRPr="00E72C45">
        <w:t>"Rachel F."</w:t>
      </w:r>
      <w:r w:rsidRPr="00E72C45">
        <w:t>,</w:t>
      </w:r>
      <w:r w:rsidRPr="00E72C45">
        <w:t>"Pam G."</w:t>
      </w:r>
      <w:r w:rsidRPr="00E72C45">
        <w:t>,</w:t>
      </w:r>
      <w:r w:rsidRPr="00E72C45">
        <w:t>"Fred Z."</w:t>
      </w:r>
      <w:r w:rsidRPr="00E72C45">
        <w:t>,</w:t>
      </w:r>
      <w:r w:rsidRPr="00E72C45">
        <w:t>"Nancy K."</w:t>
      </w:r>
      <w:r w:rsidRPr="00E72C45">
        <w:t>], [</w:t>
      </w:r>
      <w:r w:rsidRPr="00E72C45">
        <w:t>"Reassuring Rat"</w:t>
      </w:r>
      <w:r w:rsidRPr="00E72C45">
        <w:t xml:space="preserve">, </w:t>
      </w:r>
      <w:r w:rsidRPr="00E72C45">
        <w:t>"Peaceful Panda"</w:t>
      </w:r>
      <w:r w:rsidRPr="00E72C45">
        <w:t xml:space="preserve">, </w:t>
      </w:r>
      <w:r w:rsidRPr="00E72C45">
        <w:t>"Fantastic Frog"</w:t>
      </w:r>
      <w:r w:rsidRPr="00E72C45">
        <w:t xml:space="preserve">, </w:t>
      </w:r>
      <w:r w:rsidRPr="00E72C45">
        <w:t>"Notable Nickel"</w:t>
      </w:r>
      <w:r w:rsidRPr="00E72C45">
        <w:t>])</w:t>
      </w:r>
    </w:p>
    <w:p w14:paraId="6ADBF59D" w14:textId="77777777" w:rsidR="00A9519D" w:rsidRPr="002120B2" w:rsidRDefault="005C77A3" w:rsidP="00E72C45">
      <w:pPr>
        <w:pStyle w:val="codestyle"/>
        <w:framePr w:wrap="auto" w:vAnchor="margin" w:yAlign="inline"/>
        <w:rPr>
          <w:sz w:val="28"/>
          <w:szCs w:val="28"/>
        </w:rPr>
      </w:pPr>
      <w:r w:rsidRPr="00E72C45">
        <w:t xml:space="preserve">is_correct_aliases(['Beth </w:t>
      </w:r>
      <w:r w:rsidRPr="00E72C45">
        <w:t>T.'], ['Brandishing Mimosa'])</w:t>
      </w:r>
      <w:r w:rsidRPr="00E72C45">
        <w:rPr>
          <w:rFonts w:ascii="Segoe UI Symbol" w:hAnsi="Segoe UI Symbol" w:cs="Segoe UI Symbol"/>
        </w:rPr>
        <w:t>➞</w:t>
      </w:r>
      <w:r w:rsidRPr="00E72C45">
        <w:t>False</w:t>
      </w:r>
      <w:r w:rsidRPr="002120B2">
        <w:rPr>
          <w:sz w:val="28"/>
          <w:szCs w:val="28"/>
        </w:rPr>
        <w:br/>
      </w:r>
      <w:r w:rsidRPr="00E72C45">
        <w:t>is_correct_aliases(['Adrian M.', 'Harriet S.', 'Mandy T.'], ['Amazing Artichoke', 'Hopeful Hedgehog', 'Marvelous Mouse'])</w:t>
      </w:r>
      <w:r w:rsidRPr="00E72C45">
        <w:rPr>
          <w:rFonts w:ascii="Segoe UI Symbol" w:hAnsi="Segoe UI Symbol" w:cs="Segoe UI Symbol"/>
        </w:rPr>
        <w:t>➞</w:t>
      </w:r>
      <w:r w:rsidRPr="00E72C45">
        <w:t>True</w:t>
      </w:r>
      <w:r w:rsidRPr="002120B2">
        <w:rPr>
          <w:sz w:val="28"/>
          <w:szCs w:val="28"/>
        </w:rPr>
        <w:br/>
      </w:r>
      <w:r w:rsidRPr="00E72C45">
        <w:t>is_correct_aliases(['Rachel F.', 'Pam G.', 'Fred Z.', 'Nancy K.'], ['Reassuring Rat', 'Peacef</w:t>
      </w:r>
      <w:r w:rsidRPr="00E72C45">
        <w:t>ul Panda', 'Fantastic Frog', 'Notable Nickel'])</w:t>
      </w:r>
      <w:r w:rsidRPr="00E72C45">
        <w:rPr>
          <w:rFonts w:ascii="Segoe UI Symbol" w:hAnsi="Segoe UI Symbol" w:cs="Segoe UI Symbol"/>
        </w:rPr>
        <w:t>➞</w:t>
      </w:r>
      <w:r w:rsidRPr="00E72C45">
        <w:t>True</w:t>
      </w:r>
      <w:bookmarkEnd w:id="6"/>
    </w:p>
    <w:sectPr w:rsidR="00A9519D" w:rsidRPr="002120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CA43D7" w14:textId="77777777" w:rsidR="005C77A3" w:rsidRDefault="005C77A3">
      <w:pPr>
        <w:spacing w:after="0"/>
      </w:pPr>
      <w:r>
        <w:separator/>
      </w:r>
    </w:p>
  </w:endnote>
  <w:endnote w:type="continuationSeparator" w:id="0">
    <w:p w14:paraId="1278C7CE" w14:textId="77777777" w:rsidR="005C77A3" w:rsidRDefault="005C77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9C0EC3" w14:textId="77777777" w:rsidR="005C77A3" w:rsidRDefault="005C77A3">
      <w:r>
        <w:separator/>
      </w:r>
    </w:p>
  </w:footnote>
  <w:footnote w:type="continuationSeparator" w:id="0">
    <w:p w14:paraId="4F732DD9" w14:textId="77777777" w:rsidR="005C77A3" w:rsidRDefault="005C77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6D8063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519D"/>
    <w:rsid w:val="002120B2"/>
    <w:rsid w:val="005C77A3"/>
    <w:rsid w:val="00785931"/>
    <w:rsid w:val="00922C8E"/>
    <w:rsid w:val="00A9519D"/>
    <w:rsid w:val="00AB6C4C"/>
    <w:rsid w:val="00E72C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E4630"/>
  <w15:docId w15:val="{D4106868-25D0-43C5-AFD1-1415D18B0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120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2120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AB6C4C"/>
  </w:style>
  <w:style w:type="paragraph" w:customStyle="1" w:styleId="codestyle">
    <w:name w:val="codestyle"/>
    <w:basedOn w:val="Normal"/>
    <w:link w:val="codestyleChar"/>
    <w:autoRedefine/>
    <w:qFormat/>
    <w:rsid w:val="00E72C45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E72C45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55</Words>
  <Characters>544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9:06:00Z</dcterms:created>
  <dcterms:modified xsi:type="dcterms:W3CDTF">2023-05-07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32b67ca825f4ed1b6b876fde8d5dcd131e1d196943963ef652376859fb30cea2</vt:lpwstr>
  </property>
</Properties>
</file>